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37CCF2" w14:textId="1BF4C9DD" w:rsidR="000D73F7" w:rsidRDefault="00696104">
      <w:pPr>
        <w:pStyle w:val="Body"/>
      </w:pPr>
      <w:bookmarkStart w:id="0" w:name="_GoBack"/>
      <w:bookmarkEnd w:id="0"/>
      <w:r>
        <w:t xml:space="preserve"> </w:t>
      </w:r>
      <w:r w:rsidR="000D73F7">
        <w:t>Remembrance Day Sermon 2018</w:t>
      </w:r>
    </w:p>
    <w:p w14:paraId="110B96CE" w14:textId="0D47F968" w:rsidR="00111D71" w:rsidRDefault="00C629D8">
      <w:pPr>
        <w:pStyle w:val="Body"/>
      </w:pPr>
      <w:r>
        <w:t>Witney Parish Church</w:t>
      </w:r>
    </w:p>
    <w:p w14:paraId="04A51809" w14:textId="77777777" w:rsidR="00111D71" w:rsidRDefault="00111D71">
      <w:pPr>
        <w:pStyle w:val="Body"/>
      </w:pPr>
    </w:p>
    <w:p w14:paraId="44343B4D" w14:textId="244278AB" w:rsidR="008E2803" w:rsidRDefault="008E2803">
      <w:pPr>
        <w:pStyle w:val="Body"/>
      </w:pPr>
    </w:p>
    <w:p w14:paraId="251C09F2" w14:textId="2D890D79" w:rsidR="008E2803" w:rsidRDefault="008E2803">
      <w:pPr>
        <w:pStyle w:val="Body"/>
      </w:pPr>
      <w:r>
        <w:t>In the last year or so the secretary to the</w:t>
      </w:r>
    </w:p>
    <w:p w14:paraId="3799D53B" w14:textId="0BF7E17E" w:rsidR="00111D71" w:rsidRDefault="006A46B0">
      <w:pPr>
        <w:pStyle w:val="Body"/>
        <w:rPr>
          <w:lang w:val="en-US"/>
        </w:rPr>
      </w:pPr>
      <w:r>
        <w:rPr>
          <w:lang w:val="en-US"/>
        </w:rPr>
        <w:t>Witney Town Council</w:t>
      </w:r>
      <w:r w:rsidR="00E36208">
        <w:rPr>
          <w:lang w:val="en-US"/>
        </w:rPr>
        <w:t xml:space="preserve"> planning group</w:t>
      </w:r>
    </w:p>
    <w:p w14:paraId="4BFD9F49" w14:textId="63B234E0" w:rsidR="008E2803" w:rsidRDefault="00450795">
      <w:pPr>
        <w:pStyle w:val="Body"/>
      </w:pPr>
      <w:r>
        <w:t>h</w:t>
      </w:r>
      <w:r w:rsidR="005C7E89">
        <w:t>as tapped out the minutes,</w:t>
      </w:r>
    </w:p>
    <w:p w14:paraId="3F66875A" w14:textId="05E11F9A" w:rsidR="008E2803" w:rsidRDefault="005C7E89">
      <w:pPr>
        <w:pStyle w:val="Body"/>
      </w:pPr>
      <w:r>
        <w:t>m</w:t>
      </w:r>
      <w:r w:rsidR="008E2803">
        <w:t>eeting after meeting.</w:t>
      </w:r>
    </w:p>
    <w:p w14:paraId="27A30CD2" w14:textId="676CA25E" w:rsidR="008E2803" w:rsidRDefault="008E2803">
      <w:pPr>
        <w:pStyle w:val="Body"/>
      </w:pPr>
      <w:r>
        <w:t>Minutes that tell the story</w:t>
      </w:r>
    </w:p>
    <w:p w14:paraId="7844EABE" w14:textId="2E6C9953" w:rsidR="008E2803" w:rsidRDefault="008E2803" w:rsidP="008E2803">
      <w:pPr>
        <w:pStyle w:val="Body"/>
        <w:rPr>
          <w:lang w:val="en-US"/>
        </w:rPr>
      </w:pPr>
      <w:r>
        <w:rPr>
          <w:lang w:val="en-US"/>
        </w:rPr>
        <w:t>of much of the work behind events today:</w:t>
      </w:r>
    </w:p>
    <w:p w14:paraId="06EE7ED3" w14:textId="58680881" w:rsidR="008E2803" w:rsidRDefault="000D73F7" w:rsidP="008E2803">
      <w:pPr>
        <w:pStyle w:val="Body"/>
        <w:rPr>
          <w:lang w:val="en-US"/>
        </w:rPr>
      </w:pPr>
      <w:r>
        <w:rPr>
          <w:lang w:val="en-US"/>
        </w:rPr>
        <w:t xml:space="preserve">with </w:t>
      </w:r>
      <w:r w:rsidR="008E2803">
        <w:rPr>
          <w:lang w:val="en-US"/>
        </w:rPr>
        <w:t xml:space="preserve">the Leys memorial and the poppy tribute. </w:t>
      </w:r>
    </w:p>
    <w:p w14:paraId="60C39078" w14:textId="77777777" w:rsidR="00450795" w:rsidRDefault="00450795">
      <w:pPr>
        <w:pStyle w:val="Body"/>
        <w:rPr>
          <w:lang w:val="en-US"/>
        </w:rPr>
      </w:pPr>
    </w:p>
    <w:p w14:paraId="3D555A63" w14:textId="6AC5D1DF" w:rsidR="00111D71" w:rsidRDefault="006A46B0">
      <w:pPr>
        <w:pStyle w:val="Body"/>
      </w:pPr>
      <w:r>
        <w:rPr>
          <w:lang w:val="en-US"/>
        </w:rPr>
        <w:t>Do tell the secretary...</w:t>
      </w:r>
    </w:p>
    <w:p w14:paraId="4DA1D77A" w14:textId="1563E6FC" w:rsidR="004C0026" w:rsidRDefault="006A46B0">
      <w:pPr>
        <w:pStyle w:val="Body"/>
        <w:rPr>
          <w:lang w:val="en-US"/>
        </w:rPr>
      </w:pPr>
      <w:r>
        <w:rPr>
          <w:lang w:val="en-US"/>
        </w:rPr>
        <w:t xml:space="preserve">Someone has read </w:t>
      </w:r>
      <w:r w:rsidRPr="00143092">
        <w:rPr>
          <w:b/>
          <w:i/>
          <w:u w:val="single"/>
          <w:lang w:val="en-US"/>
        </w:rPr>
        <w:t>all</w:t>
      </w:r>
      <w:r>
        <w:rPr>
          <w:lang w:val="en-US"/>
        </w:rPr>
        <w:t xml:space="preserve"> the minutes</w:t>
      </w:r>
      <w:r w:rsidR="004C0026">
        <w:rPr>
          <w:lang w:val="en-US"/>
        </w:rPr>
        <w:t>…</w:t>
      </w:r>
    </w:p>
    <w:p w14:paraId="18572A59" w14:textId="77777777" w:rsidR="008E2803" w:rsidRDefault="008E2803">
      <w:pPr>
        <w:pStyle w:val="Body"/>
      </w:pPr>
    </w:p>
    <w:p w14:paraId="63227C90" w14:textId="20CDF3FA" w:rsidR="00111D71" w:rsidRDefault="005C7E89">
      <w:pPr>
        <w:pStyle w:val="Body"/>
      </w:pPr>
      <w:r>
        <w:rPr>
          <w:lang w:val="en-US"/>
        </w:rPr>
        <w:t>As I read the</w:t>
      </w:r>
      <w:r w:rsidR="00450795">
        <w:rPr>
          <w:lang w:val="en-US"/>
        </w:rPr>
        <w:t>m</w:t>
      </w:r>
      <w:r w:rsidR="000D73F7">
        <w:rPr>
          <w:lang w:val="en-US"/>
        </w:rPr>
        <w:t>,</w:t>
      </w:r>
      <w:r w:rsidR="006A46B0">
        <w:rPr>
          <w:lang w:val="en-US"/>
        </w:rPr>
        <w:t xml:space="preserve"> I was struck by how much effort</w:t>
      </w:r>
    </w:p>
    <w:p w14:paraId="3D119D4B" w14:textId="2673EDFA" w:rsidR="00111D71" w:rsidRDefault="006A46B0">
      <w:pPr>
        <w:pStyle w:val="Body"/>
      </w:pPr>
      <w:r>
        <w:rPr>
          <w:lang w:val="en-US"/>
        </w:rPr>
        <w:t xml:space="preserve">has gone into planning this </w:t>
      </w:r>
      <w:r w:rsidR="002C1DB7">
        <w:rPr>
          <w:lang w:val="en-US"/>
        </w:rPr>
        <w:t>R</w:t>
      </w:r>
      <w:r>
        <w:rPr>
          <w:lang w:val="en-US"/>
        </w:rPr>
        <w:t>emembrance</w:t>
      </w:r>
      <w:r w:rsidR="002C1DB7">
        <w:rPr>
          <w:lang w:val="en-US"/>
        </w:rPr>
        <w:t xml:space="preserve"> Day:</w:t>
      </w:r>
      <w:r>
        <w:rPr>
          <w:lang w:val="en-US"/>
        </w:rPr>
        <w:t xml:space="preserve"> </w:t>
      </w:r>
    </w:p>
    <w:p w14:paraId="1CD53F38" w14:textId="289C367C" w:rsidR="00111D71" w:rsidRDefault="006A46B0">
      <w:pPr>
        <w:pStyle w:val="Body"/>
      </w:pPr>
      <w:r>
        <w:rPr>
          <w:lang w:val="en-US"/>
        </w:rPr>
        <w:t>Effort, energy and imagination expended here</w:t>
      </w:r>
      <w:r w:rsidR="008E1BE4">
        <w:rPr>
          <w:lang w:val="en-US"/>
        </w:rPr>
        <w:t xml:space="preserve"> in Witney</w:t>
      </w:r>
    </w:p>
    <w:p w14:paraId="3BE70576" w14:textId="011905F8" w:rsidR="00111D71" w:rsidRDefault="006A46B0">
      <w:pPr>
        <w:pStyle w:val="Body"/>
      </w:pPr>
      <w:r>
        <w:rPr>
          <w:lang w:val="en-US"/>
        </w:rPr>
        <w:t xml:space="preserve">and </w:t>
      </w:r>
      <w:r w:rsidR="004C0026">
        <w:rPr>
          <w:lang w:val="en-US"/>
        </w:rPr>
        <w:t xml:space="preserve">replicated </w:t>
      </w:r>
      <w:r>
        <w:rPr>
          <w:lang w:val="en-US"/>
        </w:rPr>
        <w:t>in towns and cities across the country.</w:t>
      </w:r>
    </w:p>
    <w:p w14:paraId="28C94999" w14:textId="1BD672A8" w:rsidR="00111D71" w:rsidRDefault="006A46B0">
      <w:pPr>
        <w:pStyle w:val="Body"/>
        <w:rPr>
          <w:lang w:val="en-US"/>
        </w:rPr>
      </w:pPr>
      <w:r>
        <w:rPr>
          <w:lang w:val="en-US"/>
        </w:rPr>
        <w:t>Remembering really matters.</w:t>
      </w:r>
    </w:p>
    <w:p w14:paraId="47B6F95E" w14:textId="77777777" w:rsidR="005C7E89" w:rsidRDefault="005C7E89">
      <w:pPr>
        <w:pStyle w:val="Body"/>
        <w:rPr>
          <w:lang w:val="en-US"/>
        </w:rPr>
      </w:pPr>
    </w:p>
    <w:p w14:paraId="5CB1FAFD" w14:textId="697EA380" w:rsidR="00450795" w:rsidRDefault="00450795">
      <w:pPr>
        <w:pStyle w:val="Body"/>
        <w:rPr>
          <w:lang w:val="en-US"/>
        </w:rPr>
      </w:pPr>
      <w:r>
        <w:rPr>
          <w:lang w:val="en-US"/>
        </w:rPr>
        <w:t>Remembering:</w:t>
      </w:r>
    </w:p>
    <w:p w14:paraId="745F20FE" w14:textId="6C2A8116" w:rsidR="005C7E89" w:rsidRDefault="005C7E89" w:rsidP="005C7E89">
      <w:pPr>
        <w:pStyle w:val="Body"/>
      </w:pPr>
      <w:r>
        <w:rPr>
          <w:lang w:val="en-US"/>
        </w:rPr>
        <w:t>One hundred years ago</w:t>
      </w:r>
      <w:r w:rsidR="00450795">
        <w:rPr>
          <w:lang w:val="en-US"/>
        </w:rPr>
        <w:t xml:space="preserve"> today</w:t>
      </w:r>
    </w:p>
    <w:p w14:paraId="00819DBF" w14:textId="77777777" w:rsidR="005C7E89" w:rsidRDefault="005C7E89" w:rsidP="005C7E89">
      <w:pPr>
        <w:pStyle w:val="Body"/>
      </w:pPr>
      <w:r>
        <w:rPr>
          <w:lang w:val="en-US"/>
        </w:rPr>
        <w:t>a nib scratched on a piece of paper...</w:t>
      </w:r>
    </w:p>
    <w:p w14:paraId="078D6A67" w14:textId="77777777" w:rsidR="005C7E89" w:rsidRDefault="005C7E89" w:rsidP="005C7E89">
      <w:pPr>
        <w:pStyle w:val="Body"/>
      </w:pPr>
      <w:r>
        <w:rPr>
          <w:lang w:val="en-US"/>
        </w:rPr>
        <w:t>ink bringing hope and new possibility.</w:t>
      </w:r>
    </w:p>
    <w:p w14:paraId="5737A5DE" w14:textId="77777777" w:rsidR="005C7E89" w:rsidRDefault="005C7E89" w:rsidP="005C7E89">
      <w:pPr>
        <w:pStyle w:val="Body"/>
      </w:pPr>
      <w:r>
        <w:rPr>
          <w:lang w:val="en-US"/>
        </w:rPr>
        <w:t xml:space="preserve">The Armistice was signed. </w:t>
      </w:r>
    </w:p>
    <w:p w14:paraId="0CE320B0" w14:textId="2FCB6EB5" w:rsidR="005C7E89" w:rsidRDefault="005C7E89" w:rsidP="005C7E89">
      <w:pPr>
        <w:pStyle w:val="Body"/>
      </w:pPr>
      <w:r>
        <w:rPr>
          <w:lang w:val="en-US"/>
        </w:rPr>
        <w:t xml:space="preserve">The </w:t>
      </w:r>
      <w:r w:rsidR="00450795">
        <w:rPr>
          <w:lang w:val="en-US"/>
        </w:rPr>
        <w:t>First World War</w:t>
      </w:r>
      <w:r>
        <w:rPr>
          <w:lang w:val="en-US"/>
        </w:rPr>
        <w:t xml:space="preserve"> was over.</w:t>
      </w:r>
    </w:p>
    <w:p w14:paraId="0069B272" w14:textId="0E10738E" w:rsidR="005C7E89" w:rsidRDefault="002C1DB7" w:rsidP="005C7E89">
      <w:pPr>
        <w:pStyle w:val="Body"/>
        <w:rPr>
          <w:lang w:val="en-US"/>
        </w:rPr>
      </w:pPr>
      <w:r>
        <w:rPr>
          <w:lang w:val="en-US"/>
        </w:rPr>
        <w:t>They</w:t>
      </w:r>
      <w:r w:rsidR="005C7E89">
        <w:rPr>
          <w:lang w:val="en-US"/>
        </w:rPr>
        <w:t xml:space="preserve"> hoped it would be the war to end all wars...</w:t>
      </w:r>
    </w:p>
    <w:p w14:paraId="71EF5CDC" w14:textId="77777777" w:rsidR="005C7E89" w:rsidRDefault="005C7E89" w:rsidP="005C7E89">
      <w:pPr>
        <w:pStyle w:val="Body"/>
      </w:pPr>
      <w:r>
        <w:t>Swords beaten into ploughshares,</w:t>
      </w:r>
    </w:p>
    <w:p w14:paraId="06CA4C87" w14:textId="77777777" w:rsidR="005C7E89" w:rsidRDefault="005C7E89" w:rsidP="005C7E89">
      <w:pPr>
        <w:pStyle w:val="Body"/>
      </w:pPr>
      <w:r>
        <w:t>Spears into pruning hooks…</w:t>
      </w:r>
    </w:p>
    <w:p w14:paraId="19E6886C" w14:textId="77777777" w:rsidR="005C7E89" w:rsidRDefault="005C7E89" w:rsidP="005C7E89">
      <w:pPr>
        <w:pStyle w:val="Body"/>
      </w:pPr>
      <w:r>
        <w:t>But it wasn’t to be.</w:t>
      </w:r>
    </w:p>
    <w:p w14:paraId="285D2D30" w14:textId="77777777" w:rsidR="005C7E89" w:rsidRDefault="005C7E89" w:rsidP="005C7E89">
      <w:pPr>
        <w:pStyle w:val="Body"/>
      </w:pPr>
    </w:p>
    <w:p w14:paraId="5D0EAE7E" w14:textId="77777777" w:rsidR="00111D71" w:rsidRDefault="006A46B0">
      <w:pPr>
        <w:pStyle w:val="Body"/>
        <w:rPr>
          <w:i/>
          <w:iCs/>
        </w:rPr>
      </w:pPr>
      <w:r>
        <w:rPr>
          <w:i/>
          <w:iCs/>
          <w:lang w:val="en-US"/>
        </w:rPr>
        <w:t xml:space="preserve">So many and so much to be remembered. </w:t>
      </w:r>
    </w:p>
    <w:p w14:paraId="1749088B" w14:textId="3925334D" w:rsidR="00111D71" w:rsidRDefault="006A46B0">
      <w:pPr>
        <w:pStyle w:val="Body"/>
        <w:rPr>
          <w:i/>
          <w:iCs/>
          <w:lang w:val="en-US"/>
        </w:rPr>
      </w:pPr>
      <w:r>
        <w:rPr>
          <w:i/>
          <w:iCs/>
          <w:lang w:val="en-US"/>
        </w:rPr>
        <w:t xml:space="preserve">We </w:t>
      </w:r>
      <w:r w:rsidR="000D73F7">
        <w:rPr>
          <w:i/>
          <w:iCs/>
          <w:lang w:val="en-US"/>
        </w:rPr>
        <w:t xml:space="preserve">do </w:t>
      </w:r>
      <w:r>
        <w:rPr>
          <w:i/>
          <w:iCs/>
          <w:lang w:val="en-US"/>
        </w:rPr>
        <w:t>remember them</w:t>
      </w:r>
      <w:r w:rsidR="00C629D8">
        <w:rPr>
          <w:i/>
          <w:iCs/>
          <w:lang w:val="en-US"/>
        </w:rPr>
        <w:t>.</w:t>
      </w:r>
    </w:p>
    <w:p w14:paraId="1DC8BCB0" w14:textId="77777777" w:rsidR="00111D71" w:rsidRDefault="00111D71">
      <w:pPr>
        <w:pStyle w:val="Body"/>
      </w:pPr>
    </w:p>
    <w:p w14:paraId="38FB79B7" w14:textId="77777777" w:rsidR="00111D71" w:rsidRDefault="006A46B0">
      <w:pPr>
        <w:pStyle w:val="Body"/>
      </w:pPr>
      <w:r>
        <w:rPr>
          <w:lang w:val="en-US"/>
        </w:rPr>
        <w:t xml:space="preserve">But why does it matter so much? </w:t>
      </w:r>
    </w:p>
    <w:p w14:paraId="227929CA" w14:textId="77777777" w:rsidR="00111D71" w:rsidRDefault="006A46B0">
      <w:pPr>
        <w:pStyle w:val="Body"/>
      </w:pPr>
      <w:r>
        <w:rPr>
          <w:lang w:val="en-US"/>
        </w:rPr>
        <w:t xml:space="preserve">I've been pondering that. </w:t>
      </w:r>
    </w:p>
    <w:p w14:paraId="1D44E8BA" w14:textId="77777777" w:rsidR="00111D71" w:rsidRDefault="006A46B0">
      <w:pPr>
        <w:pStyle w:val="Body"/>
      </w:pPr>
      <w:r>
        <w:rPr>
          <w:lang w:val="en-US"/>
        </w:rPr>
        <w:t>What does it mean to remember?</w:t>
      </w:r>
    </w:p>
    <w:p w14:paraId="77A0DFD7" w14:textId="77777777" w:rsidR="00111D71" w:rsidRDefault="00111D71">
      <w:pPr>
        <w:pStyle w:val="Body"/>
      </w:pPr>
    </w:p>
    <w:p w14:paraId="71B824C0" w14:textId="40759B93" w:rsidR="00111D71" w:rsidRDefault="000D73F7">
      <w:pPr>
        <w:pStyle w:val="Body"/>
      </w:pPr>
      <w:r>
        <w:rPr>
          <w:lang w:val="en-US"/>
        </w:rPr>
        <w:t>R</w:t>
      </w:r>
      <w:r w:rsidR="006A46B0">
        <w:rPr>
          <w:lang w:val="en-US"/>
        </w:rPr>
        <w:t>emembering</w:t>
      </w:r>
      <w:r>
        <w:rPr>
          <w:lang w:val="en-US"/>
        </w:rPr>
        <w:t xml:space="preserve"> is a drama in two acts:</w:t>
      </w:r>
    </w:p>
    <w:p w14:paraId="499324E1" w14:textId="5DAB6AEB" w:rsidR="003D2B2F" w:rsidRDefault="000D73F7">
      <w:pPr>
        <w:pStyle w:val="Body"/>
        <w:rPr>
          <w:lang w:val="en-US"/>
        </w:rPr>
      </w:pPr>
      <w:r>
        <w:rPr>
          <w:lang w:val="en-US"/>
        </w:rPr>
        <w:t xml:space="preserve">Act One: </w:t>
      </w:r>
      <w:r w:rsidR="006A46B0">
        <w:rPr>
          <w:lang w:val="en-US"/>
        </w:rPr>
        <w:t>Looking back</w:t>
      </w:r>
      <w:r w:rsidR="005C7E89">
        <w:rPr>
          <w:lang w:val="en-US"/>
        </w:rPr>
        <w:t xml:space="preserve"> (remembering) </w:t>
      </w:r>
    </w:p>
    <w:p w14:paraId="4066DE73" w14:textId="231D8A68" w:rsidR="00111D71" w:rsidRDefault="000D73F7">
      <w:pPr>
        <w:pStyle w:val="Body"/>
        <w:rPr>
          <w:lang w:val="en-US"/>
        </w:rPr>
      </w:pPr>
      <w:r>
        <w:rPr>
          <w:lang w:val="en-US"/>
        </w:rPr>
        <w:t>Act Two: T</w:t>
      </w:r>
      <w:r w:rsidR="006A46B0">
        <w:rPr>
          <w:lang w:val="en-US"/>
        </w:rPr>
        <w:t>urning forward</w:t>
      </w:r>
      <w:r>
        <w:rPr>
          <w:lang w:val="en-US"/>
        </w:rPr>
        <w:t xml:space="preserve"> </w:t>
      </w:r>
      <w:r w:rsidR="005C7E89">
        <w:rPr>
          <w:lang w:val="en-US"/>
        </w:rPr>
        <w:t>in ho</w:t>
      </w:r>
      <w:r>
        <w:rPr>
          <w:lang w:val="en-US"/>
        </w:rPr>
        <w:t>pe</w:t>
      </w:r>
      <w:r w:rsidR="006A46B0">
        <w:rPr>
          <w:lang w:val="en-US"/>
        </w:rPr>
        <w:t xml:space="preserve">. </w:t>
      </w:r>
    </w:p>
    <w:p w14:paraId="4570AFA1" w14:textId="5A47E8C3" w:rsidR="00111D71" w:rsidRDefault="006A46B0">
      <w:pPr>
        <w:pStyle w:val="Body"/>
      </w:pPr>
      <w:r>
        <w:rPr>
          <w:lang w:val="en-US"/>
        </w:rPr>
        <w:t>Remembering isn'</w:t>
      </w:r>
      <w:r w:rsidR="000D73F7">
        <w:rPr>
          <w:lang w:val="en-US"/>
        </w:rPr>
        <w:t>t about being stuck in the past:</w:t>
      </w:r>
    </w:p>
    <w:p w14:paraId="0F0E82C4" w14:textId="77777777" w:rsidR="00111D71" w:rsidRDefault="006A46B0">
      <w:pPr>
        <w:pStyle w:val="Body"/>
      </w:pPr>
      <w:r>
        <w:rPr>
          <w:lang w:val="en-US"/>
        </w:rPr>
        <w:t>it is about letting the stories of the past</w:t>
      </w:r>
    </w:p>
    <w:p w14:paraId="53FBDD3F" w14:textId="66173C15" w:rsidR="00111D71" w:rsidRDefault="006A46B0" w:rsidP="00450795">
      <w:pPr>
        <w:pStyle w:val="Body"/>
        <w:rPr>
          <w:lang w:val="en-US"/>
        </w:rPr>
      </w:pPr>
      <w:r>
        <w:rPr>
          <w:lang w:val="en-US"/>
        </w:rPr>
        <w:t>affect the way we shape our future</w:t>
      </w:r>
      <w:r w:rsidR="00450795">
        <w:rPr>
          <w:lang w:val="en-US"/>
        </w:rPr>
        <w:t>.</w:t>
      </w:r>
    </w:p>
    <w:p w14:paraId="2468E133" w14:textId="77777777" w:rsidR="00B23C8A" w:rsidRDefault="00B23C8A" w:rsidP="00450795">
      <w:pPr>
        <w:pStyle w:val="Body"/>
      </w:pPr>
    </w:p>
    <w:p w14:paraId="2ABCDCC3" w14:textId="4427CDE1" w:rsidR="00B23C8A" w:rsidRDefault="00B23C8A" w:rsidP="00B23C8A">
      <w:pPr>
        <w:pStyle w:val="Body"/>
        <w:rPr>
          <w:lang w:val="en-US"/>
        </w:rPr>
      </w:pPr>
      <w:r>
        <w:rPr>
          <w:lang w:val="en-US"/>
        </w:rPr>
        <w:t>Coventry Cathedral</w:t>
      </w:r>
      <w:r w:rsidR="002C1DB7">
        <w:rPr>
          <w:lang w:val="en-US"/>
        </w:rPr>
        <w:t xml:space="preserve"> – is a place that tells a story – </w:t>
      </w:r>
    </w:p>
    <w:p w14:paraId="560EDF95" w14:textId="77777777" w:rsidR="002C1DB7" w:rsidRDefault="002C1DB7" w:rsidP="00B23C8A">
      <w:pPr>
        <w:pStyle w:val="Body"/>
        <w:rPr>
          <w:lang w:val="en-US"/>
        </w:rPr>
      </w:pPr>
      <w:r>
        <w:rPr>
          <w:lang w:val="en-US"/>
        </w:rPr>
        <w:t xml:space="preserve">A story that spells out the importance of </w:t>
      </w:r>
    </w:p>
    <w:p w14:paraId="57EDE700" w14:textId="527E65A9" w:rsidR="002C1DB7" w:rsidRDefault="002C1DB7" w:rsidP="00B23C8A">
      <w:pPr>
        <w:pStyle w:val="Body"/>
        <w:rPr>
          <w:lang w:val="en-US"/>
        </w:rPr>
      </w:pPr>
      <w:r>
        <w:rPr>
          <w:lang w:val="en-US"/>
        </w:rPr>
        <w:t>looking back and turning forward in hope.</w:t>
      </w:r>
    </w:p>
    <w:p w14:paraId="5E1B898E" w14:textId="3B8C034C" w:rsidR="00B23C8A" w:rsidRDefault="00B23C8A" w:rsidP="00B23C8A">
      <w:pPr>
        <w:pStyle w:val="Body"/>
      </w:pPr>
      <w:r>
        <w:rPr>
          <w:lang w:val="en-US"/>
        </w:rPr>
        <w:t>One night in 1940 Coventry was</w:t>
      </w:r>
    </w:p>
    <w:p w14:paraId="6178E586" w14:textId="77777777" w:rsidR="00B23C8A" w:rsidRDefault="00B23C8A" w:rsidP="00B23C8A">
      <w:pPr>
        <w:pStyle w:val="Body"/>
      </w:pPr>
      <w:r>
        <w:rPr>
          <w:lang w:val="en-US"/>
        </w:rPr>
        <w:t>hammered by incendiary bombs.</w:t>
      </w:r>
    </w:p>
    <w:p w14:paraId="760A36D2" w14:textId="4115CAFF" w:rsidR="00B23C8A" w:rsidRDefault="002C1DB7" w:rsidP="00B23C8A">
      <w:pPr>
        <w:pStyle w:val="Body"/>
      </w:pPr>
      <w:r>
        <w:rPr>
          <w:lang w:val="en-US"/>
        </w:rPr>
        <w:t>P</w:t>
      </w:r>
      <w:r w:rsidR="00B23C8A">
        <w:rPr>
          <w:lang w:val="en-US"/>
        </w:rPr>
        <w:t>icture the flames and the cries of those</w:t>
      </w:r>
    </w:p>
    <w:p w14:paraId="00E5FAC6" w14:textId="2D9E77F6" w:rsidR="00B23C8A" w:rsidRDefault="00B23C8A" w:rsidP="00B23C8A">
      <w:pPr>
        <w:pStyle w:val="Body"/>
      </w:pPr>
      <w:r>
        <w:rPr>
          <w:lang w:val="en-US"/>
        </w:rPr>
        <w:t>trying to tackle the fires.</w:t>
      </w:r>
    </w:p>
    <w:p w14:paraId="11D22160" w14:textId="77777777" w:rsidR="00B23C8A" w:rsidRDefault="00B23C8A" w:rsidP="00B23C8A">
      <w:pPr>
        <w:pStyle w:val="Body"/>
      </w:pPr>
      <w:r>
        <w:rPr>
          <w:lang w:val="en-US"/>
        </w:rPr>
        <w:t>Noise, smoke, flame and fear.</w:t>
      </w:r>
    </w:p>
    <w:p w14:paraId="45571021" w14:textId="60131A12" w:rsidR="00B23C8A" w:rsidRDefault="00B23C8A" w:rsidP="00B23C8A">
      <w:pPr>
        <w:pStyle w:val="Body"/>
      </w:pPr>
      <w:r>
        <w:rPr>
          <w:lang w:val="en-US"/>
        </w:rPr>
        <w:t>Coventry cathedral was left open to the skies</w:t>
      </w:r>
      <w:r w:rsidR="000D73F7">
        <w:rPr>
          <w:lang w:val="en-US"/>
        </w:rPr>
        <w:t xml:space="preserve"> - </w:t>
      </w:r>
    </w:p>
    <w:p w14:paraId="3812A66E" w14:textId="288C85BF" w:rsidR="00B23C8A" w:rsidRDefault="00B23C8A" w:rsidP="00B23C8A">
      <w:pPr>
        <w:pStyle w:val="Body"/>
      </w:pPr>
      <w:r>
        <w:rPr>
          <w:lang w:val="en-US"/>
        </w:rPr>
        <w:t xml:space="preserve">full of rubble and destruction, </w:t>
      </w:r>
    </w:p>
    <w:p w14:paraId="749561CA" w14:textId="77777777" w:rsidR="00B23C8A" w:rsidRDefault="00B23C8A" w:rsidP="00B23C8A">
      <w:pPr>
        <w:pStyle w:val="Body"/>
      </w:pPr>
      <w:r>
        <w:rPr>
          <w:lang w:val="en-US"/>
        </w:rPr>
        <w:t>Can you imagine it?</w:t>
      </w:r>
    </w:p>
    <w:p w14:paraId="21D57061" w14:textId="77777777" w:rsidR="00B23C8A" w:rsidRDefault="00B23C8A" w:rsidP="00B23C8A">
      <w:pPr>
        <w:pStyle w:val="Body"/>
      </w:pPr>
    </w:p>
    <w:p w14:paraId="14450598" w14:textId="1DDF40E3" w:rsidR="00B23C8A" w:rsidRDefault="002C1DB7" w:rsidP="00B23C8A">
      <w:pPr>
        <w:pStyle w:val="Body"/>
      </w:pPr>
      <w:r>
        <w:rPr>
          <w:lang w:val="en-US"/>
        </w:rPr>
        <w:t>Scanning the ruins,</w:t>
      </w:r>
      <w:r w:rsidR="00B23C8A">
        <w:rPr>
          <w:lang w:val="en-US"/>
        </w:rPr>
        <w:t xml:space="preserve"> the cathedral stonemason</w:t>
      </w:r>
    </w:p>
    <w:p w14:paraId="36F44F38" w14:textId="77777777" w:rsidR="00B23C8A" w:rsidRDefault="00B23C8A" w:rsidP="00B23C8A">
      <w:pPr>
        <w:pStyle w:val="Body"/>
      </w:pPr>
      <w:r>
        <w:rPr>
          <w:lang w:val="en-US"/>
        </w:rPr>
        <w:t>spotted two wooden beams lying in the shape of a cross.</w:t>
      </w:r>
    </w:p>
    <w:p w14:paraId="558FD742" w14:textId="77777777" w:rsidR="00B23C8A" w:rsidRDefault="00B23C8A" w:rsidP="00B23C8A">
      <w:pPr>
        <w:pStyle w:val="Body"/>
      </w:pPr>
      <w:r>
        <w:rPr>
          <w:lang w:val="en-US"/>
        </w:rPr>
        <w:t>He tied them together as a sign of forgiveness and hope.</w:t>
      </w:r>
    </w:p>
    <w:p w14:paraId="589F3C3D" w14:textId="77777777" w:rsidR="000D73F7" w:rsidRDefault="00B23C8A" w:rsidP="00B23C8A">
      <w:pPr>
        <w:pStyle w:val="Body"/>
        <w:rPr>
          <w:lang w:val="en-US"/>
        </w:rPr>
      </w:pPr>
      <w:r>
        <w:rPr>
          <w:lang w:val="en-US"/>
        </w:rPr>
        <w:t>The old, old story of the power</w:t>
      </w:r>
      <w:r w:rsidR="000D73F7">
        <w:rPr>
          <w:lang w:val="en-US"/>
        </w:rPr>
        <w:t xml:space="preserve"> </w:t>
      </w:r>
      <w:r>
        <w:rPr>
          <w:lang w:val="en-US"/>
        </w:rPr>
        <w:t xml:space="preserve">of </w:t>
      </w:r>
    </w:p>
    <w:p w14:paraId="1ACE7F9C" w14:textId="1A3AB0D9" w:rsidR="00B23C8A" w:rsidRPr="000D73F7" w:rsidRDefault="00B23C8A" w:rsidP="00B23C8A">
      <w:pPr>
        <w:pStyle w:val="Body"/>
        <w:rPr>
          <w:lang w:val="en-US"/>
        </w:rPr>
      </w:pPr>
      <w:r>
        <w:rPr>
          <w:lang w:val="en-US"/>
        </w:rPr>
        <w:t>Jesus' death and resurrection</w:t>
      </w:r>
    </w:p>
    <w:p w14:paraId="7F02435B" w14:textId="77777777" w:rsidR="00B23C8A" w:rsidRDefault="00B23C8A" w:rsidP="00B23C8A">
      <w:pPr>
        <w:pStyle w:val="Body"/>
      </w:pPr>
      <w:r>
        <w:rPr>
          <w:lang w:val="en-US"/>
        </w:rPr>
        <w:t>told again,</w:t>
      </w:r>
    </w:p>
    <w:p w14:paraId="14DF0966" w14:textId="77777777" w:rsidR="00B23C8A" w:rsidRDefault="00B23C8A" w:rsidP="00B23C8A">
      <w:pPr>
        <w:pStyle w:val="Body"/>
        <w:rPr>
          <w:lang w:val="en-US"/>
        </w:rPr>
      </w:pPr>
      <w:r>
        <w:rPr>
          <w:lang w:val="en-US"/>
        </w:rPr>
        <w:t>through the very building itself.</w:t>
      </w:r>
    </w:p>
    <w:p w14:paraId="4B7853F6" w14:textId="4D12B20D" w:rsidR="00B23C8A" w:rsidRDefault="00B23C8A" w:rsidP="00B23C8A">
      <w:pPr>
        <w:pStyle w:val="Body"/>
      </w:pPr>
      <w:r>
        <w:t>Hope from ruins.</w:t>
      </w:r>
    </w:p>
    <w:p w14:paraId="61458ADE" w14:textId="5C2D7F98" w:rsidR="008E1BE4" w:rsidRDefault="008E1BE4" w:rsidP="00B23C8A">
      <w:pPr>
        <w:pStyle w:val="Body"/>
      </w:pPr>
      <w:r>
        <w:t>Beginning in an ending.</w:t>
      </w:r>
    </w:p>
    <w:p w14:paraId="6239F043" w14:textId="77777777" w:rsidR="00B23C8A" w:rsidRDefault="00B23C8A" w:rsidP="00B23C8A">
      <w:pPr>
        <w:pStyle w:val="Body"/>
      </w:pPr>
      <w:r>
        <w:rPr>
          <w:lang w:val="en-US"/>
        </w:rPr>
        <w:t>New life from death.</w:t>
      </w:r>
    </w:p>
    <w:p w14:paraId="63C329C2" w14:textId="77777777" w:rsidR="00B23C8A" w:rsidRDefault="00B23C8A" w:rsidP="00B23C8A">
      <w:pPr>
        <w:pStyle w:val="Body"/>
      </w:pPr>
    </w:p>
    <w:p w14:paraId="5125D523" w14:textId="77777777" w:rsidR="00B23C8A" w:rsidRDefault="00B23C8A" w:rsidP="00B23C8A">
      <w:pPr>
        <w:pStyle w:val="Body"/>
      </w:pPr>
      <w:r>
        <w:rPr>
          <w:lang w:val="en-US"/>
        </w:rPr>
        <w:t xml:space="preserve">In an act of inspiration </w:t>
      </w:r>
    </w:p>
    <w:p w14:paraId="336E7B81" w14:textId="77777777" w:rsidR="00B23C8A" w:rsidRDefault="00B23C8A" w:rsidP="00B23C8A">
      <w:pPr>
        <w:pStyle w:val="Body"/>
      </w:pPr>
      <w:r>
        <w:rPr>
          <w:lang w:val="en-US"/>
        </w:rPr>
        <w:t>the ruins of the old cathedral were left standing,</w:t>
      </w:r>
    </w:p>
    <w:p w14:paraId="3084CAE6" w14:textId="77777777" w:rsidR="00B23C8A" w:rsidRDefault="00B23C8A" w:rsidP="00B23C8A">
      <w:pPr>
        <w:pStyle w:val="Body"/>
      </w:pPr>
      <w:r>
        <w:rPr>
          <w:lang w:val="en-US"/>
        </w:rPr>
        <w:t xml:space="preserve">and a new cathedral built next to them, </w:t>
      </w:r>
    </w:p>
    <w:p w14:paraId="71689485" w14:textId="77777777" w:rsidR="00B23C8A" w:rsidRDefault="00B23C8A" w:rsidP="00B23C8A">
      <w:pPr>
        <w:pStyle w:val="Body"/>
      </w:pPr>
      <w:r>
        <w:rPr>
          <w:lang w:val="en-US"/>
        </w:rPr>
        <w:t xml:space="preserve">the old and the new linked by a huge connecting canopy. </w:t>
      </w:r>
    </w:p>
    <w:p w14:paraId="1FCE9EEA" w14:textId="77777777" w:rsidR="00B23C8A" w:rsidRDefault="00B23C8A" w:rsidP="00B23C8A">
      <w:pPr>
        <w:pStyle w:val="Body"/>
      </w:pPr>
      <w:r>
        <w:rPr>
          <w:lang w:val="en-US"/>
        </w:rPr>
        <w:t>When you stand in the ruins of the old cathedral</w:t>
      </w:r>
    </w:p>
    <w:p w14:paraId="54B32876" w14:textId="77777777" w:rsidR="00B23C8A" w:rsidRDefault="00B23C8A" w:rsidP="00B23C8A">
      <w:pPr>
        <w:pStyle w:val="Body"/>
      </w:pPr>
      <w:r>
        <w:rPr>
          <w:lang w:val="en-US"/>
        </w:rPr>
        <w:lastRenderedPageBreak/>
        <w:t>and look across to the great glass window of the new,</w:t>
      </w:r>
    </w:p>
    <w:p w14:paraId="78240C35" w14:textId="77777777" w:rsidR="00B23C8A" w:rsidRDefault="00B23C8A" w:rsidP="00B23C8A">
      <w:pPr>
        <w:pStyle w:val="Body"/>
      </w:pPr>
      <w:r>
        <w:rPr>
          <w:lang w:val="en-US"/>
        </w:rPr>
        <w:t>etched with saints and dancing angels,</w:t>
      </w:r>
    </w:p>
    <w:p w14:paraId="19F54930" w14:textId="77777777" w:rsidR="00B23C8A" w:rsidRDefault="00B23C8A" w:rsidP="00B23C8A">
      <w:pPr>
        <w:pStyle w:val="Body"/>
      </w:pPr>
      <w:r>
        <w:rPr>
          <w:lang w:val="en-US"/>
        </w:rPr>
        <w:t xml:space="preserve">a strange thing happens. </w:t>
      </w:r>
    </w:p>
    <w:p w14:paraId="72057AB2" w14:textId="77777777" w:rsidR="00B23C8A" w:rsidRDefault="00B23C8A" w:rsidP="00B23C8A">
      <w:pPr>
        <w:pStyle w:val="Body"/>
      </w:pPr>
      <w:r>
        <w:rPr>
          <w:lang w:val="en-US"/>
        </w:rPr>
        <w:t>You see your reflection in the glass.</w:t>
      </w:r>
    </w:p>
    <w:p w14:paraId="5740EAB6" w14:textId="50B2F012" w:rsidR="00B23C8A" w:rsidRDefault="00B23C8A" w:rsidP="00B23C8A">
      <w:pPr>
        <w:pStyle w:val="Body"/>
      </w:pPr>
      <w:r>
        <w:rPr>
          <w:lang w:val="en-US"/>
        </w:rPr>
        <w:t>You stand emerging from the ruins</w:t>
      </w:r>
      <w:r w:rsidR="008E1BE4">
        <w:rPr>
          <w:lang w:val="en-US"/>
        </w:rPr>
        <w:t xml:space="preserve"> behind</w:t>
      </w:r>
      <w:r>
        <w:rPr>
          <w:lang w:val="en-US"/>
        </w:rPr>
        <w:t xml:space="preserve">, </w:t>
      </w:r>
    </w:p>
    <w:p w14:paraId="70791F42" w14:textId="77777777" w:rsidR="00B23C8A" w:rsidRDefault="00B23C8A" w:rsidP="00B23C8A">
      <w:pPr>
        <w:pStyle w:val="Body"/>
      </w:pPr>
      <w:r>
        <w:rPr>
          <w:lang w:val="en-US"/>
        </w:rPr>
        <w:t>surrounded by saints and angels.</w:t>
      </w:r>
    </w:p>
    <w:p w14:paraId="71B10A54" w14:textId="423F9DEA" w:rsidR="00B23C8A" w:rsidRDefault="00B23C8A" w:rsidP="00B23C8A">
      <w:pPr>
        <w:pStyle w:val="Body"/>
      </w:pPr>
      <w:r>
        <w:rPr>
          <w:lang w:val="en-US"/>
        </w:rPr>
        <w:t xml:space="preserve">Before </w:t>
      </w:r>
      <w:proofErr w:type="gramStart"/>
      <w:r>
        <w:rPr>
          <w:lang w:val="en-US"/>
        </w:rPr>
        <w:t xml:space="preserve">you </w:t>
      </w:r>
      <w:r w:rsidR="000D73F7">
        <w:rPr>
          <w:lang w:val="en-US"/>
        </w:rPr>
        <w:t xml:space="preserve"> -</w:t>
      </w:r>
      <w:proofErr w:type="gramEnd"/>
      <w:r w:rsidR="000D73F7">
        <w:rPr>
          <w:lang w:val="en-US"/>
        </w:rPr>
        <w:t xml:space="preserve"> </w:t>
      </w:r>
      <w:r>
        <w:rPr>
          <w:lang w:val="en-US"/>
        </w:rPr>
        <w:t xml:space="preserve">the reality of the new cathedral, </w:t>
      </w:r>
    </w:p>
    <w:p w14:paraId="2FE63353" w14:textId="1E4C3FEC" w:rsidR="00B23C8A" w:rsidRDefault="00B23C8A" w:rsidP="00B23C8A">
      <w:pPr>
        <w:pStyle w:val="Body"/>
      </w:pPr>
      <w:r>
        <w:rPr>
          <w:lang w:val="en-US"/>
        </w:rPr>
        <w:t xml:space="preserve">Behind are </w:t>
      </w:r>
      <w:r w:rsidR="000D73F7">
        <w:rPr>
          <w:lang w:val="en-US"/>
        </w:rPr>
        <w:t xml:space="preserve">- </w:t>
      </w:r>
      <w:r>
        <w:rPr>
          <w:lang w:val="en-US"/>
        </w:rPr>
        <w:t>the ruins of the old.</w:t>
      </w:r>
    </w:p>
    <w:p w14:paraId="2D4BC5E7" w14:textId="77777777" w:rsidR="00B23C8A" w:rsidRDefault="00B23C8A" w:rsidP="00B23C8A">
      <w:pPr>
        <w:pStyle w:val="Body"/>
      </w:pPr>
      <w:r>
        <w:rPr>
          <w:lang w:val="en-US"/>
        </w:rPr>
        <w:t xml:space="preserve">You are standing in an act of remembrance </w:t>
      </w:r>
    </w:p>
    <w:p w14:paraId="4EF40516" w14:textId="77777777" w:rsidR="00B23C8A" w:rsidRDefault="00B23C8A" w:rsidP="00B23C8A">
      <w:pPr>
        <w:pStyle w:val="Body"/>
        <w:rPr>
          <w:lang w:val="en-US"/>
        </w:rPr>
      </w:pPr>
      <w:r>
        <w:rPr>
          <w:lang w:val="en-US"/>
        </w:rPr>
        <w:t>Looking back and moving forward.</w:t>
      </w:r>
    </w:p>
    <w:p w14:paraId="0273F27D" w14:textId="77777777" w:rsidR="00B23C8A" w:rsidRDefault="00B23C8A" w:rsidP="00B23C8A">
      <w:pPr>
        <w:pStyle w:val="Body"/>
      </w:pPr>
      <w:r>
        <w:t>It feels inherently hopeful.</w:t>
      </w:r>
    </w:p>
    <w:p w14:paraId="0063A1F7" w14:textId="77777777" w:rsidR="00111D71" w:rsidRDefault="00111D71">
      <w:pPr>
        <w:pStyle w:val="Body"/>
      </w:pPr>
    </w:p>
    <w:p w14:paraId="0FD7D144" w14:textId="03FE1452" w:rsidR="008E1BE4" w:rsidRDefault="008E1BE4">
      <w:pPr>
        <w:pStyle w:val="Body"/>
      </w:pPr>
      <w:r>
        <w:t xml:space="preserve">The first </w:t>
      </w:r>
      <w:r w:rsidR="000D73F7">
        <w:t>act in the drama of</w:t>
      </w:r>
      <w:r>
        <w:t xml:space="preserve"> remembrance</w:t>
      </w:r>
    </w:p>
    <w:p w14:paraId="1379783E" w14:textId="59FF85B1" w:rsidR="00B23C8A" w:rsidRDefault="008E1BE4">
      <w:pPr>
        <w:pStyle w:val="Body"/>
      </w:pPr>
      <w:r>
        <w:t xml:space="preserve">is remembering - </w:t>
      </w:r>
      <w:r w:rsidR="00B23C8A">
        <w:t>looking back,</w:t>
      </w:r>
    </w:p>
    <w:p w14:paraId="574CBDDF" w14:textId="54211041" w:rsidR="00111D71" w:rsidRDefault="006A46B0">
      <w:pPr>
        <w:pStyle w:val="Body"/>
      </w:pPr>
      <w:r>
        <w:rPr>
          <w:lang w:val="en-US"/>
        </w:rPr>
        <w:t>seeing, experiencing, noticing.</w:t>
      </w:r>
    </w:p>
    <w:p w14:paraId="361CF246" w14:textId="77777777" w:rsidR="00111D71" w:rsidRDefault="006A46B0">
      <w:pPr>
        <w:pStyle w:val="Body"/>
      </w:pPr>
      <w:r>
        <w:rPr>
          <w:lang w:val="en-US"/>
        </w:rPr>
        <w:t xml:space="preserve">What is there in the wounds of history that is valuable? </w:t>
      </w:r>
    </w:p>
    <w:p w14:paraId="5005A696" w14:textId="77777777" w:rsidR="00111D71" w:rsidRDefault="006A46B0">
      <w:pPr>
        <w:pStyle w:val="Body"/>
      </w:pPr>
      <w:r>
        <w:rPr>
          <w:lang w:val="en-US"/>
        </w:rPr>
        <w:t>What must we mark, take up and treasure?</w:t>
      </w:r>
    </w:p>
    <w:p w14:paraId="03D4ACD3" w14:textId="77777777" w:rsidR="00111D71" w:rsidRDefault="00111D71">
      <w:pPr>
        <w:pStyle w:val="Body"/>
      </w:pPr>
    </w:p>
    <w:p w14:paraId="1DF1ABA6" w14:textId="77777777" w:rsidR="00111D71" w:rsidRDefault="00111D71">
      <w:pPr>
        <w:pStyle w:val="Body"/>
      </w:pPr>
    </w:p>
    <w:p w14:paraId="5B52D0C0" w14:textId="77777777" w:rsidR="00111D71" w:rsidRDefault="006A46B0" w:rsidP="00FD7430">
      <w:pPr>
        <w:pStyle w:val="Body"/>
        <w:numPr>
          <w:ilvl w:val="0"/>
          <w:numId w:val="1"/>
        </w:numPr>
      </w:pPr>
      <w:r>
        <w:rPr>
          <w:lang w:val="en-US"/>
        </w:rPr>
        <w:t>The</w:t>
      </w:r>
      <w:r w:rsidRPr="002C1DB7">
        <w:rPr>
          <w:b/>
          <w:lang w:val="en-US"/>
        </w:rPr>
        <w:t xml:space="preserve"> courage </w:t>
      </w:r>
      <w:r>
        <w:rPr>
          <w:lang w:val="en-US"/>
        </w:rPr>
        <w:t>of young men who fell in Flanders fields,</w:t>
      </w:r>
    </w:p>
    <w:p w14:paraId="131F409A" w14:textId="77777777" w:rsidR="00111D71" w:rsidRDefault="006A46B0" w:rsidP="00FD7430">
      <w:pPr>
        <w:pStyle w:val="Body"/>
        <w:ind w:firstLine="720"/>
        <w:rPr>
          <w:lang w:val="en-US"/>
        </w:rPr>
      </w:pPr>
      <w:r>
        <w:rPr>
          <w:lang w:val="en-US"/>
        </w:rPr>
        <w:t>fear fought down, duty undertaken.</w:t>
      </w:r>
    </w:p>
    <w:p w14:paraId="70B84F70" w14:textId="77777777" w:rsidR="00FD7430" w:rsidRDefault="00FD7430" w:rsidP="00FD7430">
      <w:pPr>
        <w:pStyle w:val="Body"/>
        <w:ind w:left="720"/>
      </w:pPr>
    </w:p>
    <w:p w14:paraId="30FE082C" w14:textId="77777777" w:rsidR="00111D71" w:rsidRDefault="006A46B0" w:rsidP="00FD7430">
      <w:pPr>
        <w:pStyle w:val="Body"/>
        <w:numPr>
          <w:ilvl w:val="0"/>
          <w:numId w:val="1"/>
        </w:numPr>
      </w:pPr>
      <w:r>
        <w:rPr>
          <w:lang w:val="en-US"/>
        </w:rPr>
        <w:t>The</w:t>
      </w:r>
      <w:r w:rsidRPr="002C1DB7">
        <w:rPr>
          <w:b/>
          <w:lang w:val="en-US"/>
        </w:rPr>
        <w:t xml:space="preserve"> grief</w:t>
      </w:r>
      <w:r>
        <w:rPr>
          <w:lang w:val="en-US"/>
        </w:rPr>
        <w:t xml:space="preserve"> borne by countless families,</w:t>
      </w:r>
    </w:p>
    <w:p w14:paraId="1C8C4A9E" w14:textId="77777777" w:rsidR="00111D71" w:rsidRDefault="006A46B0" w:rsidP="00FD7430">
      <w:pPr>
        <w:pStyle w:val="Body"/>
        <w:ind w:firstLine="720"/>
        <w:rPr>
          <w:lang w:val="en-US"/>
        </w:rPr>
      </w:pPr>
      <w:r>
        <w:rPr>
          <w:lang w:val="en-US"/>
        </w:rPr>
        <w:t>with empty spaces at the dinner table.</w:t>
      </w:r>
    </w:p>
    <w:p w14:paraId="4DFC2E77" w14:textId="77777777" w:rsidR="00FD7430" w:rsidRDefault="00FD7430" w:rsidP="00FD7430">
      <w:pPr>
        <w:pStyle w:val="Body"/>
        <w:ind w:firstLine="720"/>
      </w:pPr>
    </w:p>
    <w:p w14:paraId="4D173F94" w14:textId="47DC71C2" w:rsidR="00111D71" w:rsidRDefault="006A46B0" w:rsidP="00FD7430">
      <w:pPr>
        <w:pStyle w:val="Body"/>
        <w:numPr>
          <w:ilvl w:val="0"/>
          <w:numId w:val="1"/>
        </w:numPr>
      </w:pPr>
      <w:r>
        <w:rPr>
          <w:lang w:val="en-US"/>
        </w:rPr>
        <w:t xml:space="preserve">The </w:t>
      </w:r>
      <w:r w:rsidRPr="002C1DB7">
        <w:rPr>
          <w:b/>
          <w:lang w:val="en-US"/>
        </w:rPr>
        <w:t xml:space="preserve">skill </w:t>
      </w:r>
      <w:r>
        <w:rPr>
          <w:lang w:val="en-US"/>
        </w:rPr>
        <w:t xml:space="preserve">of medical </w:t>
      </w:r>
      <w:r w:rsidR="00A62142">
        <w:rPr>
          <w:lang w:val="en-US"/>
        </w:rPr>
        <w:t>personnel</w:t>
      </w:r>
      <w:r>
        <w:rPr>
          <w:lang w:val="en-US"/>
        </w:rPr>
        <w:t>,</w:t>
      </w:r>
    </w:p>
    <w:p w14:paraId="0FEEE2BE" w14:textId="77777777" w:rsidR="00111D71" w:rsidRDefault="006A46B0" w:rsidP="00FD7430">
      <w:pPr>
        <w:pStyle w:val="Body"/>
        <w:ind w:firstLine="720"/>
        <w:rPr>
          <w:lang w:val="en-US"/>
        </w:rPr>
      </w:pPr>
      <w:r>
        <w:rPr>
          <w:lang w:val="en-US"/>
        </w:rPr>
        <w:t>in field hospitals from the Somme to Camp Bastion.</w:t>
      </w:r>
    </w:p>
    <w:p w14:paraId="5993561E" w14:textId="77777777" w:rsidR="00FD7430" w:rsidRDefault="00FD7430" w:rsidP="00FD7430">
      <w:pPr>
        <w:pStyle w:val="Body"/>
        <w:ind w:firstLine="720"/>
      </w:pPr>
    </w:p>
    <w:p w14:paraId="5A7D3B8F" w14:textId="77777777" w:rsidR="00111D71" w:rsidRDefault="006A46B0" w:rsidP="00FD7430">
      <w:pPr>
        <w:pStyle w:val="Body"/>
        <w:numPr>
          <w:ilvl w:val="0"/>
          <w:numId w:val="1"/>
        </w:numPr>
      </w:pPr>
      <w:r>
        <w:rPr>
          <w:lang w:val="en-US"/>
        </w:rPr>
        <w:t xml:space="preserve">The </w:t>
      </w:r>
      <w:r w:rsidRPr="002C1DB7">
        <w:rPr>
          <w:b/>
          <w:lang w:val="en-US"/>
        </w:rPr>
        <w:t>loyalty</w:t>
      </w:r>
      <w:r>
        <w:rPr>
          <w:lang w:val="en-US"/>
        </w:rPr>
        <w:t xml:space="preserve"> of horses at Verdun,</w:t>
      </w:r>
    </w:p>
    <w:p w14:paraId="1162C10E" w14:textId="77777777" w:rsidR="00111D71" w:rsidRDefault="006A46B0" w:rsidP="00FD7430">
      <w:pPr>
        <w:pStyle w:val="Body"/>
        <w:ind w:firstLine="720"/>
        <w:rPr>
          <w:lang w:val="en-US"/>
        </w:rPr>
      </w:pPr>
      <w:r>
        <w:rPr>
          <w:lang w:val="en-US"/>
        </w:rPr>
        <w:t>Skilled sniffer dogs in Afghan compounds.</w:t>
      </w:r>
    </w:p>
    <w:p w14:paraId="66795C01" w14:textId="77777777" w:rsidR="00FD7430" w:rsidRDefault="00FD7430" w:rsidP="00FD7430">
      <w:pPr>
        <w:pStyle w:val="Body"/>
        <w:ind w:firstLine="720"/>
      </w:pPr>
    </w:p>
    <w:p w14:paraId="14950357" w14:textId="77777777" w:rsidR="00111D71" w:rsidRPr="00B23C8A" w:rsidRDefault="006A46B0" w:rsidP="00FD7430">
      <w:pPr>
        <w:pStyle w:val="Body"/>
        <w:numPr>
          <w:ilvl w:val="0"/>
          <w:numId w:val="1"/>
        </w:numPr>
      </w:pPr>
      <w:r>
        <w:rPr>
          <w:lang w:val="en-US"/>
        </w:rPr>
        <w:t xml:space="preserve">The </w:t>
      </w:r>
      <w:r w:rsidRPr="002C1DB7">
        <w:rPr>
          <w:b/>
          <w:lang w:val="en-US"/>
        </w:rPr>
        <w:t>kindness</w:t>
      </w:r>
      <w:r>
        <w:rPr>
          <w:lang w:val="en-US"/>
        </w:rPr>
        <w:t xml:space="preserve"> of strangers who knit socks and send gifts. </w:t>
      </w:r>
    </w:p>
    <w:p w14:paraId="1CCAFEBC" w14:textId="77777777" w:rsidR="00B23C8A" w:rsidRDefault="00B23C8A" w:rsidP="00B23C8A">
      <w:pPr>
        <w:pStyle w:val="Body"/>
        <w:ind w:left="720"/>
      </w:pPr>
    </w:p>
    <w:p w14:paraId="33ADDE7F" w14:textId="77777777" w:rsidR="00111D71" w:rsidRDefault="00111D71">
      <w:pPr>
        <w:pStyle w:val="Body"/>
      </w:pPr>
    </w:p>
    <w:p w14:paraId="303D8953" w14:textId="77777777" w:rsidR="00111D71" w:rsidRDefault="006A46B0">
      <w:pPr>
        <w:pStyle w:val="Body"/>
      </w:pPr>
      <w:r>
        <w:rPr>
          <w:lang w:val="en-US"/>
        </w:rPr>
        <w:t xml:space="preserve">Did you know that the famous Witney </w:t>
      </w:r>
      <w:proofErr w:type="gramStart"/>
      <w:r>
        <w:rPr>
          <w:lang w:val="en-US"/>
        </w:rPr>
        <w:t>blankets</w:t>
      </w:r>
      <w:proofErr w:type="gramEnd"/>
    </w:p>
    <w:p w14:paraId="43CA112A" w14:textId="77777777" w:rsidR="00111D71" w:rsidRDefault="006A46B0">
      <w:pPr>
        <w:pStyle w:val="Body"/>
      </w:pPr>
      <w:r>
        <w:rPr>
          <w:lang w:val="en-US"/>
        </w:rPr>
        <w:t xml:space="preserve">were a treasured and practical sign of comfort </w:t>
      </w:r>
    </w:p>
    <w:p w14:paraId="3A015432" w14:textId="04DD8C39" w:rsidR="00111D71" w:rsidRDefault="006A46B0">
      <w:pPr>
        <w:pStyle w:val="Body"/>
      </w:pPr>
      <w:r>
        <w:rPr>
          <w:lang w:val="en-US"/>
        </w:rPr>
        <w:t>t</w:t>
      </w:r>
      <w:r w:rsidR="008E1BE4">
        <w:rPr>
          <w:lang w:val="en-US"/>
        </w:rPr>
        <w:t xml:space="preserve">o many men on the Western Front? </w:t>
      </w:r>
    </w:p>
    <w:p w14:paraId="6007D722" w14:textId="77777777" w:rsidR="00111D71" w:rsidRDefault="006A46B0">
      <w:pPr>
        <w:pStyle w:val="Body"/>
      </w:pPr>
      <w:r>
        <w:rPr>
          <w:lang w:val="en-US"/>
        </w:rPr>
        <w:t>A little piece of home in a strange and foreign land.</w:t>
      </w:r>
    </w:p>
    <w:p w14:paraId="27D50C71" w14:textId="77777777" w:rsidR="00111D71" w:rsidRDefault="006A46B0">
      <w:pPr>
        <w:pStyle w:val="Body"/>
      </w:pPr>
      <w:r>
        <w:rPr>
          <w:lang w:val="en-US"/>
        </w:rPr>
        <w:t xml:space="preserve">Perhaps Harry Hooper, </w:t>
      </w:r>
    </w:p>
    <w:p w14:paraId="334B23C4" w14:textId="77777777" w:rsidR="00111D71" w:rsidRDefault="006A46B0">
      <w:pPr>
        <w:pStyle w:val="Body"/>
      </w:pPr>
      <w:r>
        <w:rPr>
          <w:lang w:val="en-US"/>
        </w:rPr>
        <w:t xml:space="preserve">the first Witney man to die in the First World War </w:t>
      </w:r>
      <w:r>
        <w:t xml:space="preserve">– </w:t>
      </w:r>
    </w:p>
    <w:p w14:paraId="64A7F270" w14:textId="77777777" w:rsidR="00111D71" w:rsidRDefault="006A46B0">
      <w:pPr>
        <w:pStyle w:val="Body"/>
        <w:rPr>
          <w:lang w:val="en-US"/>
        </w:rPr>
      </w:pPr>
      <w:r>
        <w:rPr>
          <w:lang w:val="en-US"/>
        </w:rPr>
        <w:t xml:space="preserve">had such a piece of Witney with him in his dugout. </w:t>
      </w:r>
    </w:p>
    <w:p w14:paraId="4201B626" w14:textId="77777777" w:rsidR="00FD7430" w:rsidRDefault="00FD7430">
      <w:pPr>
        <w:pStyle w:val="Body"/>
        <w:rPr>
          <w:lang w:val="en-US"/>
        </w:rPr>
      </w:pPr>
    </w:p>
    <w:p w14:paraId="06214CD5" w14:textId="77777777" w:rsidR="00450795" w:rsidRDefault="00FD7430">
      <w:pPr>
        <w:pStyle w:val="Body"/>
      </w:pPr>
      <w:r>
        <w:t xml:space="preserve">The book </w:t>
      </w:r>
      <w:r w:rsidRPr="00FD7430">
        <w:rPr>
          <w:i/>
        </w:rPr>
        <w:t>Remembered</w:t>
      </w:r>
      <w:r>
        <w:t xml:space="preserve">, </w:t>
      </w:r>
    </w:p>
    <w:p w14:paraId="0AC6E677" w14:textId="19A60FA9" w:rsidR="00FD7430" w:rsidRDefault="00FD7430">
      <w:pPr>
        <w:pStyle w:val="Body"/>
      </w:pPr>
      <w:r>
        <w:t>written by Jeff Clements</w:t>
      </w:r>
      <w:r w:rsidR="002C1DB7">
        <w:t>,</w:t>
      </w:r>
    </w:p>
    <w:p w14:paraId="72AF19B2" w14:textId="77777777" w:rsidR="008E1BE4" w:rsidRDefault="002C1DB7">
      <w:pPr>
        <w:pStyle w:val="Body"/>
      </w:pPr>
      <w:r>
        <w:t>records t</w:t>
      </w:r>
      <w:r w:rsidR="00FD7430">
        <w:t>he stories of the men</w:t>
      </w:r>
    </w:p>
    <w:p w14:paraId="1B98870D" w14:textId="74B37F37" w:rsidR="00FD7430" w:rsidRDefault="00FD7430">
      <w:pPr>
        <w:pStyle w:val="Body"/>
      </w:pPr>
      <w:r>
        <w:t>on the war memorials</w:t>
      </w:r>
      <w:r w:rsidR="008E1BE4">
        <w:t xml:space="preserve"> </w:t>
      </w:r>
      <w:r>
        <w:t xml:space="preserve">of Witney, </w:t>
      </w:r>
    </w:p>
    <w:p w14:paraId="13D41687" w14:textId="6F51827F" w:rsidR="00FD7430" w:rsidRDefault="00FD7430">
      <w:pPr>
        <w:pStyle w:val="Body"/>
      </w:pPr>
      <w:r>
        <w:t>It’s a fascinating read.</w:t>
      </w:r>
    </w:p>
    <w:p w14:paraId="250821F9" w14:textId="08D6058D" w:rsidR="00FD7430" w:rsidRDefault="00FD7430">
      <w:pPr>
        <w:pStyle w:val="Body"/>
      </w:pPr>
      <w:r>
        <w:t>It tells of young men,</w:t>
      </w:r>
    </w:p>
    <w:p w14:paraId="15FF5CA5" w14:textId="56F51D9D" w:rsidR="00FD7430" w:rsidRDefault="00FD7430">
      <w:pPr>
        <w:pStyle w:val="Body"/>
      </w:pPr>
      <w:r>
        <w:t>who enlisted in the First World War.</w:t>
      </w:r>
    </w:p>
    <w:p w14:paraId="23D4C587" w14:textId="612FE661" w:rsidR="00FD7430" w:rsidRDefault="00FD7430">
      <w:pPr>
        <w:pStyle w:val="Body"/>
      </w:pPr>
      <w:r>
        <w:t>It gives an account of their background</w:t>
      </w:r>
      <w:r w:rsidR="000D73F7">
        <w:t>,</w:t>
      </w:r>
    </w:p>
    <w:p w14:paraId="3D3DEF3D" w14:textId="46C8C64B" w:rsidR="00B23C8A" w:rsidRDefault="000D73F7">
      <w:pPr>
        <w:pStyle w:val="Body"/>
      </w:pPr>
      <w:r>
        <w:t>w</w:t>
      </w:r>
      <w:r w:rsidR="00B23C8A">
        <w:t>here they were deployed and how they died,</w:t>
      </w:r>
    </w:p>
    <w:p w14:paraId="40EE9F9F" w14:textId="77777777" w:rsidR="00450795" w:rsidRDefault="00450795">
      <w:pPr>
        <w:pStyle w:val="Body"/>
      </w:pPr>
      <w:r>
        <w:t>o</w:t>
      </w:r>
      <w:r w:rsidR="00FD7430">
        <w:t>ffering</w:t>
      </w:r>
      <w:r>
        <w:t xml:space="preserve"> countless little details, </w:t>
      </w:r>
    </w:p>
    <w:p w14:paraId="1A0CA388" w14:textId="2B1689AC" w:rsidR="00111D71" w:rsidRDefault="008E1BE4">
      <w:pPr>
        <w:pStyle w:val="Body"/>
      </w:pPr>
      <w:r>
        <w:t xml:space="preserve">which bring </w:t>
      </w:r>
      <w:r w:rsidR="00FD7430">
        <w:t>these young men</w:t>
      </w:r>
    </w:p>
    <w:p w14:paraId="54107124" w14:textId="0B644332" w:rsidR="00FD7430" w:rsidRDefault="00450795">
      <w:pPr>
        <w:pStyle w:val="Body"/>
      </w:pPr>
      <w:r>
        <w:t>f</w:t>
      </w:r>
      <w:r w:rsidR="00FD7430">
        <w:t xml:space="preserve">rom </w:t>
      </w:r>
      <w:r w:rsidR="00B23C8A">
        <w:t>black and white into colour.</w:t>
      </w:r>
    </w:p>
    <w:p w14:paraId="20728E09" w14:textId="0C206165" w:rsidR="00B23C8A" w:rsidRDefault="00B23C8A">
      <w:pPr>
        <w:pStyle w:val="Body"/>
      </w:pPr>
      <w:r>
        <w:t xml:space="preserve">No longer just names carved into </w:t>
      </w:r>
      <w:r w:rsidR="008E1BE4">
        <w:t>a stone memorial</w:t>
      </w:r>
      <w:r>
        <w:t>,</w:t>
      </w:r>
    </w:p>
    <w:p w14:paraId="3DBDA236" w14:textId="2C3D6F47" w:rsidR="00B23C8A" w:rsidRDefault="002C1DB7">
      <w:pPr>
        <w:pStyle w:val="Body"/>
      </w:pPr>
      <w:r>
        <w:t>b</w:t>
      </w:r>
      <w:r w:rsidR="00B23C8A">
        <w:t>ut living breathing people.</w:t>
      </w:r>
    </w:p>
    <w:p w14:paraId="52034AAB" w14:textId="26171531" w:rsidR="00B23C8A" w:rsidRDefault="00B23C8A">
      <w:pPr>
        <w:pStyle w:val="Body"/>
      </w:pPr>
      <w:r>
        <w:t>Sons, husbands, fathers, friends…</w:t>
      </w:r>
    </w:p>
    <w:p w14:paraId="44CAC9CE" w14:textId="1F2844D7" w:rsidR="008E1BE4" w:rsidRDefault="008E1BE4">
      <w:pPr>
        <w:pStyle w:val="Body"/>
      </w:pPr>
    </w:p>
    <w:p w14:paraId="48A9CEAB" w14:textId="7B333526" w:rsidR="00AE756C" w:rsidRDefault="00FD7430">
      <w:pPr>
        <w:pStyle w:val="Body"/>
      </w:pPr>
      <w:r>
        <w:t>Sidney Beale,</w:t>
      </w:r>
      <w:r w:rsidR="00AE756C">
        <w:t xml:space="preserve"> born Broad</w:t>
      </w:r>
      <w:r>
        <w:t xml:space="preserve"> Hill</w:t>
      </w:r>
      <w:r w:rsidR="002C1DB7">
        <w:t>,</w:t>
      </w:r>
      <w:r>
        <w:t xml:space="preserve"> Witney,</w:t>
      </w:r>
      <w:r w:rsidR="00AE756C">
        <w:t>1892</w:t>
      </w:r>
    </w:p>
    <w:p w14:paraId="06728723" w14:textId="16D515C2" w:rsidR="00FD7430" w:rsidRDefault="00FD7430">
      <w:pPr>
        <w:pStyle w:val="Body"/>
      </w:pPr>
      <w:r>
        <w:t xml:space="preserve">youngest son of Robert, </w:t>
      </w:r>
    </w:p>
    <w:p w14:paraId="7DCF304D" w14:textId="5F4EB1C6" w:rsidR="00FD7430" w:rsidRDefault="000D73F7">
      <w:pPr>
        <w:pStyle w:val="Body"/>
      </w:pPr>
      <w:r>
        <w:t xml:space="preserve">a blanket finisher, married to </w:t>
      </w:r>
      <w:r w:rsidR="00FD7430">
        <w:t>Jane…</w:t>
      </w:r>
    </w:p>
    <w:p w14:paraId="7E950EFB" w14:textId="57D87A8D" w:rsidR="00AE756C" w:rsidRDefault="00AE756C">
      <w:pPr>
        <w:pStyle w:val="Body"/>
      </w:pPr>
      <w:r>
        <w:t>killed in action – the Somme</w:t>
      </w:r>
      <w:r w:rsidR="00B23C8A">
        <w:t>, July 1916</w:t>
      </w:r>
    </w:p>
    <w:p w14:paraId="4AAEB296" w14:textId="77777777" w:rsidR="00AE756C" w:rsidRDefault="00AE756C">
      <w:pPr>
        <w:pStyle w:val="Body"/>
      </w:pPr>
    </w:p>
    <w:p w14:paraId="3085CAA0" w14:textId="69E8D119" w:rsidR="00FD7430" w:rsidRDefault="00FD7430">
      <w:pPr>
        <w:pStyle w:val="Body"/>
      </w:pPr>
      <w:r>
        <w:t xml:space="preserve">Walter Bridgman, </w:t>
      </w:r>
      <w:r w:rsidR="00AE756C">
        <w:t>born</w:t>
      </w:r>
      <w:r>
        <w:t xml:space="preserve"> High Street Witney</w:t>
      </w:r>
      <w:r w:rsidR="00AE756C">
        <w:t>, 1892</w:t>
      </w:r>
    </w:p>
    <w:p w14:paraId="23AA9655" w14:textId="1ECD4BA6" w:rsidR="00AE756C" w:rsidRDefault="00AE756C">
      <w:pPr>
        <w:pStyle w:val="Body"/>
      </w:pPr>
      <w:r>
        <w:t xml:space="preserve">Son of Frederick, a blanket finisher, </w:t>
      </w:r>
      <w:r w:rsidR="000D73F7">
        <w:t>married to</w:t>
      </w:r>
      <w:r>
        <w:t xml:space="preserve"> Prudence…</w:t>
      </w:r>
    </w:p>
    <w:p w14:paraId="4E6E4773" w14:textId="6B0EF446" w:rsidR="00AE756C" w:rsidRDefault="00AE756C">
      <w:pPr>
        <w:pStyle w:val="Body"/>
      </w:pPr>
      <w:r>
        <w:t>Presumed dead 6</w:t>
      </w:r>
      <w:r w:rsidRPr="00AE756C">
        <w:rPr>
          <w:vertAlign w:val="superscript"/>
        </w:rPr>
        <w:t>th</w:t>
      </w:r>
      <w:r>
        <w:t xml:space="preserve"> August</w:t>
      </w:r>
      <w:r w:rsidR="008E1BE4">
        <w:t>,</w:t>
      </w:r>
      <w:r>
        <w:t xml:space="preserve"> </w:t>
      </w:r>
      <w:proofErr w:type="spellStart"/>
      <w:r>
        <w:t>Galipoli</w:t>
      </w:r>
      <w:proofErr w:type="spellEnd"/>
      <w:r w:rsidR="00B23C8A">
        <w:t>, 1915</w:t>
      </w:r>
    </w:p>
    <w:p w14:paraId="3F688DF1" w14:textId="6F8C78E0" w:rsidR="00AE756C" w:rsidRDefault="00AE756C">
      <w:pPr>
        <w:pStyle w:val="Body"/>
      </w:pPr>
    </w:p>
    <w:p w14:paraId="006D413F" w14:textId="77777777" w:rsidR="00FC1119" w:rsidRDefault="00FC1119">
      <w:pPr>
        <w:pStyle w:val="Body"/>
      </w:pPr>
      <w:r>
        <w:t>Earnest Godfrey, born Corn Street Witney, 1893</w:t>
      </w:r>
    </w:p>
    <w:p w14:paraId="7874F981" w14:textId="36F16E31" w:rsidR="00FC1119" w:rsidRDefault="00FC1119">
      <w:pPr>
        <w:pStyle w:val="Body"/>
      </w:pPr>
      <w:r>
        <w:t xml:space="preserve">son of a mop maker, </w:t>
      </w:r>
      <w:r w:rsidR="000D73F7">
        <w:t>married to</w:t>
      </w:r>
      <w:r>
        <w:t xml:space="preserve"> Susannah,</w:t>
      </w:r>
    </w:p>
    <w:p w14:paraId="70AE975A" w14:textId="3BFDD693" w:rsidR="00FC1119" w:rsidRDefault="00B23C8A">
      <w:pPr>
        <w:pStyle w:val="Body"/>
      </w:pPr>
      <w:r>
        <w:t>killed on the Western Front, 21</w:t>
      </w:r>
      <w:r w:rsidRPr="00B23C8A">
        <w:rPr>
          <w:vertAlign w:val="superscript"/>
        </w:rPr>
        <w:t>st</w:t>
      </w:r>
      <w:r>
        <w:t xml:space="preserve"> March 1918.</w:t>
      </w:r>
    </w:p>
    <w:p w14:paraId="36352669" w14:textId="1803F99D" w:rsidR="00FC1119" w:rsidRDefault="00FC1119">
      <w:pPr>
        <w:pStyle w:val="Body"/>
      </w:pPr>
    </w:p>
    <w:p w14:paraId="6B8BBB46" w14:textId="120DEC01" w:rsidR="00FC1119" w:rsidRDefault="002C1DB7">
      <w:pPr>
        <w:pStyle w:val="Body"/>
      </w:pPr>
      <w:r>
        <w:t>So many y</w:t>
      </w:r>
      <w:r w:rsidR="00FC1119">
        <w:t>oung men of Witney:</w:t>
      </w:r>
    </w:p>
    <w:p w14:paraId="7B59BE29" w14:textId="77E9A107" w:rsidR="00FC1119" w:rsidRDefault="00FC1119">
      <w:pPr>
        <w:pStyle w:val="Body"/>
      </w:pPr>
      <w:r>
        <w:t>Fishmongers, drapers, blanket makers</w:t>
      </w:r>
      <w:r w:rsidR="00450795">
        <w:t>,</w:t>
      </w:r>
    </w:p>
    <w:p w14:paraId="58D37537" w14:textId="69D40762" w:rsidR="00450795" w:rsidRDefault="00450795">
      <w:pPr>
        <w:pStyle w:val="Body"/>
      </w:pPr>
      <w:r>
        <w:lastRenderedPageBreak/>
        <w:t>Labourers, ironmongers, publicans…</w:t>
      </w:r>
    </w:p>
    <w:p w14:paraId="39CA66A2" w14:textId="27D0B2D5" w:rsidR="00450795" w:rsidRDefault="00450795">
      <w:pPr>
        <w:pStyle w:val="Body"/>
      </w:pPr>
      <w:r>
        <w:t>Story after story of courage and camaraderie</w:t>
      </w:r>
    </w:p>
    <w:p w14:paraId="5EBF5E0F" w14:textId="33BC9EB1" w:rsidR="00450795" w:rsidRDefault="00450795">
      <w:pPr>
        <w:pStyle w:val="Body"/>
      </w:pPr>
      <w:r>
        <w:t xml:space="preserve">Shock and suffering – </w:t>
      </w:r>
    </w:p>
    <w:p w14:paraId="67D9A16F" w14:textId="659D7EC5" w:rsidR="00450795" w:rsidRDefault="00450795">
      <w:pPr>
        <w:pStyle w:val="Body"/>
      </w:pPr>
      <w:r>
        <w:t>of lives lost, grieving families and friends,</w:t>
      </w:r>
    </w:p>
    <w:p w14:paraId="77C844C7" w14:textId="7E3F2DE2" w:rsidR="00450795" w:rsidRDefault="00450795">
      <w:pPr>
        <w:pStyle w:val="Body"/>
      </w:pPr>
      <w:r>
        <w:t>young widows, fatherless children.</w:t>
      </w:r>
    </w:p>
    <w:p w14:paraId="0FA04382" w14:textId="77777777" w:rsidR="00FC1119" w:rsidRDefault="00FC1119">
      <w:pPr>
        <w:pStyle w:val="Body"/>
      </w:pPr>
    </w:p>
    <w:p w14:paraId="71EA6102" w14:textId="77777777" w:rsidR="00111D71" w:rsidRDefault="006A46B0">
      <w:pPr>
        <w:pStyle w:val="Body"/>
        <w:rPr>
          <w:i/>
          <w:iCs/>
        </w:rPr>
      </w:pPr>
      <w:r>
        <w:rPr>
          <w:i/>
          <w:iCs/>
          <w:lang w:val="en-US"/>
        </w:rPr>
        <w:t xml:space="preserve">So many and so much to be remembered. </w:t>
      </w:r>
    </w:p>
    <w:p w14:paraId="47988A4E" w14:textId="7509865B" w:rsidR="00111D71" w:rsidRDefault="006A46B0">
      <w:pPr>
        <w:pStyle w:val="Body"/>
        <w:rPr>
          <w:i/>
          <w:iCs/>
        </w:rPr>
      </w:pPr>
      <w:r>
        <w:rPr>
          <w:i/>
          <w:iCs/>
          <w:lang w:val="en-US"/>
        </w:rPr>
        <w:t xml:space="preserve">We </w:t>
      </w:r>
      <w:r w:rsidR="000D73F7">
        <w:rPr>
          <w:i/>
          <w:iCs/>
          <w:lang w:val="en-US"/>
        </w:rPr>
        <w:t>do</w:t>
      </w:r>
      <w:r>
        <w:rPr>
          <w:i/>
          <w:iCs/>
          <w:lang w:val="en-US"/>
        </w:rPr>
        <w:t xml:space="preserve"> remember them.</w:t>
      </w:r>
    </w:p>
    <w:p w14:paraId="41FEA07D" w14:textId="77777777" w:rsidR="00111D71" w:rsidRDefault="00111D71">
      <w:pPr>
        <w:pStyle w:val="Body"/>
      </w:pPr>
    </w:p>
    <w:p w14:paraId="605FA031" w14:textId="77777777" w:rsidR="00111D71" w:rsidRDefault="006A46B0">
      <w:pPr>
        <w:pStyle w:val="Body"/>
      </w:pPr>
      <w:r>
        <w:rPr>
          <w:lang w:val="en-US"/>
        </w:rPr>
        <w:t>Today we look back and we remember</w:t>
      </w:r>
    </w:p>
    <w:p w14:paraId="4F916E43" w14:textId="3BDA325B" w:rsidR="00111D71" w:rsidRDefault="008E1BE4">
      <w:pPr>
        <w:pStyle w:val="Body"/>
      </w:pPr>
      <w:r>
        <w:rPr>
          <w:lang w:val="en-US"/>
        </w:rPr>
        <w:t>a</w:t>
      </w:r>
      <w:r w:rsidR="00450795">
        <w:rPr>
          <w:lang w:val="en-US"/>
        </w:rPr>
        <w:t>ll affected by war down through the years</w:t>
      </w:r>
      <w:r w:rsidR="000D73F7">
        <w:rPr>
          <w:lang w:val="en-US"/>
        </w:rPr>
        <w:t>:</w:t>
      </w:r>
    </w:p>
    <w:p w14:paraId="193FE0DA" w14:textId="77777777" w:rsidR="00111D71" w:rsidRDefault="006A46B0">
      <w:pPr>
        <w:pStyle w:val="Body"/>
      </w:pPr>
      <w:r>
        <w:rPr>
          <w:lang w:val="en-US"/>
        </w:rPr>
        <w:t>Soldiers, families</w:t>
      </w:r>
    </w:p>
    <w:p w14:paraId="42A1BCDF" w14:textId="72301C96" w:rsidR="00111D71" w:rsidRDefault="000D73F7">
      <w:pPr>
        <w:pStyle w:val="Body"/>
      </w:pPr>
      <w:r>
        <w:rPr>
          <w:lang w:val="en-US"/>
        </w:rPr>
        <w:t xml:space="preserve">friends, </w:t>
      </w:r>
      <w:proofErr w:type="spellStart"/>
      <w:r>
        <w:rPr>
          <w:lang w:val="en-US"/>
        </w:rPr>
        <w:t>neighbours</w:t>
      </w:r>
      <w:proofErr w:type="spellEnd"/>
      <w:r>
        <w:rPr>
          <w:lang w:val="en-US"/>
        </w:rPr>
        <w:t>.</w:t>
      </w:r>
    </w:p>
    <w:p w14:paraId="51D7A142" w14:textId="77777777" w:rsidR="00111D71" w:rsidRDefault="006A46B0">
      <w:pPr>
        <w:pStyle w:val="Body"/>
      </w:pPr>
      <w:r>
        <w:rPr>
          <w:lang w:val="en-US"/>
        </w:rPr>
        <w:t>Those left homeless and rootless.</w:t>
      </w:r>
    </w:p>
    <w:p w14:paraId="5852508B" w14:textId="357B6B0D" w:rsidR="00111D71" w:rsidRDefault="006A46B0">
      <w:pPr>
        <w:pStyle w:val="Body"/>
      </w:pPr>
      <w:r>
        <w:rPr>
          <w:lang w:val="en-US"/>
        </w:rPr>
        <w:t>Those who know the horrors of the flashback</w:t>
      </w:r>
      <w:r w:rsidR="008E1BE4">
        <w:rPr>
          <w:lang w:val="en-US"/>
        </w:rPr>
        <w:t>,</w:t>
      </w:r>
    </w:p>
    <w:p w14:paraId="68E8D017" w14:textId="77777777" w:rsidR="00111D71" w:rsidRDefault="006A46B0">
      <w:pPr>
        <w:pStyle w:val="Body"/>
      </w:pPr>
      <w:r>
        <w:rPr>
          <w:lang w:val="en-US"/>
        </w:rPr>
        <w:t>hyperalert, unable to switch off;</w:t>
      </w:r>
    </w:p>
    <w:p w14:paraId="4683FC44" w14:textId="77777777" w:rsidR="00111D71" w:rsidRDefault="006A46B0">
      <w:pPr>
        <w:pStyle w:val="Body"/>
      </w:pPr>
      <w:r>
        <w:rPr>
          <w:lang w:val="en-US"/>
        </w:rPr>
        <w:t>Those with bodies maimed,</w:t>
      </w:r>
    </w:p>
    <w:p w14:paraId="5071847C" w14:textId="77777777" w:rsidR="00111D71" w:rsidRDefault="006A46B0">
      <w:pPr>
        <w:pStyle w:val="Body"/>
      </w:pPr>
      <w:r>
        <w:rPr>
          <w:lang w:val="en-US"/>
        </w:rPr>
        <w:t>and minds bruised.</w:t>
      </w:r>
    </w:p>
    <w:p w14:paraId="2DF46356" w14:textId="77777777" w:rsidR="00111D71" w:rsidRDefault="006A46B0">
      <w:pPr>
        <w:pStyle w:val="Body"/>
      </w:pPr>
      <w:r>
        <w:rPr>
          <w:lang w:val="en-US"/>
        </w:rPr>
        <w:t>We remember the fallout in family life</w:t>
      </w:r>
    </w:p>
    <w:p w14:paraId="1393AF5D" w14:textId="77777777" w:rsidR="00111D71" w:rsidRDefault="006A46B0">
      <w:pPr>
        <w:pStyle w:val="Body"/>
      </w:pPr>
      <w:r>
        <w:rPr>
          <w:lang w:val="en-US"/>
        </w:rPr>
        <w:t>when home seems strange</w:t>
      </w:r>
    </w:p>
    <w:p w14:paraId="23BB4373" w14:textId="77777777" w:rsidR="00111D71" w:rsidRDefault="006A46B0">
      <w:pPr>
        <w:pStyle w:val="Body"/>
      </w:pPr>
      <w:r>
        <w:rPr>
          <w:lang w:val="en-US"/>
        </w:rPr>
        <w:t>and the one returned is not the one who left.</w:t>
      </w:r>
    </w:p>
    <w:p w14:paraId="62176340" w14:textId="77777777" w:rsidR="00111D71" w:rsidRDefault="00111D71">
      <w:pPr>
        <w:pStyle w:val="Body"/>
      </w:pPr>
    </w:p>
    <w:p w14:paraId="6E120ADB" w14:textId="77777777" w:rsidR="00FD7430" w:rsidRDefault="00FD7430">
      <w:pPr>
        <w:pStyle w:val="Body"/>
      </w:pPr>
    </w:p>
    <w:p w14:paraId="36476B3D" w14:textId="77777777" w:rsidR="00111D71" w:rsidRDefault="006A46B0">
      <w:pPr>
        <w:pStyle w:val="Body"/>
        <w:rPr>
          <w:i/>
          <w:iCs/>
        </w:rPr>
      </w:pPr>
      <w:r>
        <w:rPr>
          <w:i/>
          <w:iCs/>
          <w:lang w:val="en-US"/>
        </w:rPr>
        <w:t xml:space="preserve">So many and so much to be remembered. </w:t>
      </w:r>
    </w:p>
    <w:p w14:paraId="6CE9C698" w14:textId="34758A23" w:rsidR="00111D71" w:rsidRDefault="006A46B0">
      <w:pPr>
        <w:pStyle w:val="Body"/>
        <w:rPr>
          <w:i/>
          <w:iCs/>
        </w:rPr>
      </w:pPr>
      <w:r>
        <w:rPr>
          <w:i/>
          <w:iCs/>
          <w:lang w:val="en-US"/>
        </w:rPr>
        <w:t xml:space="preserve">We </w:t>
      </w:r>
      <w:r w:rsidR="000D73F7">
        <w:rPr>
          <w:i/>
          <w:iCs/>
          <w:lang w:val="en-US"/>
        </w:rPr>
        <w:t xml:space="preserve">do </w:t>
      </w:r>
      <w:r>
        <w:rPr>
          <w:i/>
          <w:iCs/>
          <w:lang w:val="en-US"/>
        </w:rPr>
        <w:t>remember them</w:t>
      </w:r>
    </w:p>
    <w:p w14:paraId="5F74A157" w14:textId="77777777" w:rsidR="00111D71" w:rsidRDefault="00111D71">
      <w:pPr>
        <w:pStyle w:val="Body"/>
      </w:pPr>
    </w:p>
    <w:p w14:paraId="185E64A5" w14:textId="77777777" w:rsidR="00111D71" w:rsidRDefault="00111D71">
      <w:pPr>
        <w:pStyle w:val="Body"/>
      </w:pPr>
    </w:p>
    <w:p w14:paraId="029A8789" w14:textId="13124DD5" w:rsidR="008E1BE4" w:rsidRDefault="008E1BE4" w:rsidP="008E1BE4">
      <w:pPr>
        <w:pStyle w:val="Body"/>
      </w:pPr>
      <w:r>
        <w:t xml:space="preserve">The second </w:t>
      </w:r>
      <w:r w:rsidR="000D73F7">
        <w:t>act</w:t>
      </w:r>
      <w:r>
        <w:t xml:space="preserve"> </w:t>
      </w:r>
      <w:r w:rsidR="000D73F7">
        <w:t>in the drama of</w:t>
      </w:r>
      <w:r>
        <w:t xml:space="preserve"> remembrance –</w:t>
      </w:r>
    </w:p>
    <w:p w14:paraId="2ED60466" w14:textId="2542BAEB" w:rsidR="008E1BE4" w:rsidRDefault="008E1BE4" w:rsidP="008E1BE4">
      <w:pPr>
        <w:pStyle w:val="Body"/>
      </w:pPr>
      <w:r>
        <w:t>Is looking forward in hope.</w:t>
      </w:r>
    </w:p>
    <w:p w14:paraId="68A0E660" w14:textId="2DD83411" w:rsidR="00111D71" w:rsidRDefault="006A46B0">
      <w:pPr>
        <w:pStyle w:val="Body"/>
      </w:pPr>
      <w:r>
        <w:rPr>
          <w:lang w:val="en-US"/>
        </w:rPr>
        <w:t>Hope is an act of faith</w:t>
      </w:r>
      <w:r w:rsidR="0015271E">
        <w:rPr>
          <w:lang w:val="en-US"/>
        </w:rPr>
        <w:t xml:space="preserve"> – believing in new possibility</w:t>
      </w:r>
      <w:r w:rsidR="000D73F7">
        <w:rPr>
          <w:lang w:val="en-US"/>
        </w:rPr>
        <w:t>.</w:t>
      </w:r>
    </w:p>
    <w:p w14:paraId="7FB2E310" w14:textId="7AD446EB" w:rsidR="00111D71" w:rsidRDefault="006A46B0">
      <w:pPr>
        <w:pStyle w:val="Body"/>
      </w:pPr>
      <w:r>
        <w:rPr>
          <w:lang w:val="en-US"/>
        </w:rPr>
        <w:t xml:space="preserve">An act of </w:t>
      </w:r>
      <w:r w:rsidR="00E36208">
        <w:rPr>
          <w:lang w:val="en-US"/>
        </w:rPr>
        <w:t>trust</w:t>
      </w:r>
      <w:r w:rsidR="0015271E">
        <w:rPr>
          <w:lang w:val="en-US"/>
        </w:rPr>
        <w:t xml:space="preserve"> – reaching out to God</w:t>
      </w:r>
      <w:r w:rsidR="00B23C8A">
        <w:rPr>
          <w:lang w:val="en-US"/>
        </w:rPr>
        <w:t>.</w:t>
      </w:r>
    </w:p>
    <w:p w14:paraId="0CBDD620" w14:textId="0BA9FB4A" w:rsidR="00111D71" w:rsidRDefault="006A46B0">
      <w:pPr>
        <w:pStyle w:val="Body"/>
        <w:rPr>
          <w:lang w:val="en-US"/>
        </w:rPr>
      </w:pPr>
      <w:r>
        <w:rPr>
          <w:lang w:val="en-US"/>
        </w:rPr>
        <w:t>An act of defiance</w:t>
      </w:r>
      <w:r w:rsidR="008E1BE4">
        <w:rPr>
          <w:lang w:val="en-US"/>
        </w:rPr>
        <w:t xml:space="preserve"> – refusing to despair,</w:t>
      </w:r>
    </w:p>
    <w:p w14:paraId="1319F11F" w14:textId="4C240C69" w:rsidR="008E1BE4" w:rsidRDefault="008E1BE4">
      <w:pPr>
        <w:pStyle w:val="Body"/>
      </w:pPr>
      <w:r>
        <w:rPr>
          <w:lang w:val="en-US"/>
        </w:rPr>
        <w:t>refusing to be bowed by cynicism.</w:t>
      </w:r>
    </w:p>
    <w:p w14:paraId="0866A279" w14:textId="77777777" w:rsidR="008E1BE4" w:rsidRDefault="0015271E">
      <w:pPr>
        <w:pStyle w:val="Body"/>
        <w:rPr>
          <w:lang w:val="en-US"/>
        </w:rPr>
      </w:pPr>
      <w:r>
        <w:rPr>
          <w:lang w:val="en-US"/>
        </w:rPr>
        <w:t>Hope believes</w:t>
      </w:r>
      <w:r w:rsidR="006A46B0">
        <w:rPr>
          <w:lang w:val="en-US"/>
        </w:rPr>
        <w:t xml:space="preserve"> that nothing is </w:t>
      </w:r>
      <w:r w:rsidR="002C1DB7">
        <w:rPr>
          <w:lang w:val="en-US"/>
        </w:rPr>
        <w:t>wasted</w:t>
      </w:r>
    </w:p>
    <w:p w14:paraId="708AC0A4" w14:textId="6021D6AA" w:rsidR="008E1BE4" w:rsidRDefault="002C1DB7">
      <w:pPr>
        <w:pStyle w:val="Body"/>
      </w:pPr>
      <w:r>
        <w:rPr>
          <w:lang w:val="en-US"/>
        </w:rPr>
        <w:t xml:space="preserve"> and nothing ultimately lost</w:t>
      </w:r>
      <w:r w:rsidR="008E1BE4">
        <w:rPr>
          <w:lang w:val="en-US"/>
        </w:rPr>
        <w:t>:</w:t>
      </w:r>
    </w:p>
    <w:p w14:paraId="0636F8F9" w14:textId="77777777" w:rsidR="008E1BE4" w:rsidRDefault="006A46B0">
      <w:pPr>
        <w:pStyle w:val="Body"/>
        <w:rPr>
          <w:lang w:val="en-US"/>
        </w:rPr>
      </w:pPr>
      <w:r>
        <w:rPr>
          <w:lang w:val="en-US"/>
        </w:rPr>
        <w:t>To God the unknown soldier</w:t>
      </w:r>
    </w:p>
    <w:p w14:paraId="5BC3DAF1" w14:textId="06CA83BA" w:rsidR="00111D71" w:rsidRDefault="006A46B0">
      <w:pPr>
        <w:pStyle w:val="Body"/>
      </w:pPr>
      <w:r>
        <w:rPr>
          <w:lang w:val="en-US"/>
        </w:rPr>
        <w:t>is named and loved,</w:t>
      </w:r>
    </w:p>
    <w:p w14:paraId="03B343EB" w14:textId="77777777" w:rsidR="00B23C8A" w:rsidRPr="00B23C8A" w:rsidRDefault="006A46B0">
      <w:pPr>
        <w:pStyle w:val="Body"/>
        <w:rPr>
          <w:lang w:val="en-US"/>
        </w:rPr>
      </w:pPr>
      <w:r>
        <w:rPr>
          <w:lang w:val="en-US"/>
        </w:rPr>
        <w:t>and carried home.</w:t>
      </w:r>
    </w:p>
    <w:p w14:paraId="1CE0D162" w14:textId="77777777" w:rsidR="00B23C8A" w:rsidRDefault="006A46B0">
      <w:pPr>
        <w:pStyle w:val="Body"/>
        <w:rPr>
          <w:lang w:val="en-US"/>
        </w:rPr>
      </w:pPr>
      <w:r>
        <w:rPr>
          <w:lang w:val="en-US"/>
        </w:rPr>
        <w:t>God knows all things</w:t>
      </w:r>
      <w:r w:rsidR="00E36208">
        <w:rPr>
          <w:lang w:val="en-US"/>
        </w:rPr>
        <w:t xml:space="preserve">, </w:t>
      </w:r>
    </w:p>
    <w:p w14:paraId="0C1762D0" w14:textId="77777777" w:rsidR="00B23C8A" w:rsidRDefault="00E36208">
      <w:pPr>
        <w:pStyle w:val="Body"/>
        <w:rPr>
          <w:lang w:val="en-US"/>
        </w:rPr>
      </w:pPr>
      <w:r>
        <w:rPr>
          <w:lang w:val="en-US"/>
        </w:rPr>
        <w:t>understands all things,</w:t>
      </w:r>
    </w:p>
    <w:p w14:paraId="0F414539" w14:textId="43C5A29E" w:rsidR="00111D71" w:rsidRPr="00B23C8A" w:rsidRDefault="008E1BE4">
      <w:pPr>
        <w:pStyle w:val="Body"/>
        <w:rPr>
          <w:lang w:val="en-US"/>
        </w:rPr>
      </w:pPr>
      <w:r>
        <w:rPr>
          <w:lang w:val="en-US"/>
        </w:rPr>
        <w:t>j</w:t>
      </w:r>
      <w:r w:rsidR="00E36208">
        <w:rPr>
          <w:lang w:val="en-US"/>
        </w:rPr>
        <w:t>udges all things</w:t>
      </w:r>
      <w:r>
        <w:rPr>
          <w:lang w:val="en-US"/>
        </w:rPr>
        <w:t xml:space="preserve"> with justice and mercy:</w:t>
      </w:r>
    </w:p>
    <w:p w14:paraId="56094DAF" w14:textId="4AEA7B27" w:rsidR="00111D71" w:rsidRDefault="006A46B0">
      <w:pPr>
        <w:pStyle w:val="Body"/>
      </w:pPr>
      <w:r>
        <w:rPr>
          <w:lang w:val="en-US"/>
        </w:rPr>
        <w:t>the cruel capacity of human evil</w:t>
      </w:r>
    </w:p>
    <w:p w14:paraId="2F5D2853" w14:textId="6D036D68" w:rsidR="00B23C8A" w:rsidRDefault="006A46B0">
      <w:pPr>
        <w:pStyle w:val="Body"/>
        <w:rPr>
          <w:lang w:val="en-US"/>
        </w:rPr>
      </w:pPr>
      <w:r>
        <w:rPr>
          <w:lang w:val="en-US"/>
        </w:rPr>
        <w:t xml:space="preserve">and the </w:t>
      </w:r>
      <w:r w:rsidR="008E1BE4">
        <w:rPr>
          <w:lang w:val="en-US"/>
        </w:rPr>
        <w:t xml:space="preserve">deep </w:t>
      </w:r>
      <w:r>
        <w:rPr>
          <w:lang w:val="en-US"/>
        </w:rPr>
        <w:t xml:space="preserve">potential for kindness, </w:t>
      </w:r>
    </w:p>
    <w:p w14:paraId="242A25F7" w14:textId="4096ABEB" w:rsidR="00111D71" w:rsidRDefault="006A46B0">
      <w:pPr>
        <w:pStyle w:val="Body"/>
      </w:pPr>
      <w:r>
        <w:rPr>
          <w:lang w:val="en-US"/>
        </w:rPr>
        <w:t>compassion</w:t>
      </w:r>
      <w:r w:rsidR="00B23C8A">
        <w:rPr>
          <w:lang w:val="en-US"/>
        </w:rPr>
        <w:t>, c</w:t>
      </w:r>
      <w:r>
        <w:rPr>
          <w:lang w:val="en-US"/>
        </w:rPr>
        <w:t>ourage and love.</w:t>
      </w:r>
    </w:p>
    <w:p w14:paraId="7FFF3B76" w14:textId="77777777" w:rsidR="00111D71" w:rsidRDefault="00111D71">
      <w:pPr>
        <w:pStyle w:val="Body"/>
      </w:pPr>
    </w:p>
    <w:p w14:paraId="77B2F4A2" w14:textId="77777777" w:rsidR="00111D71" w:rsidRDefault="006A46B0">
      <w:pPr>
        <w:pStyle w:val="Body"/>
      </w:pPr>
      <w:r>
        <w:rPr>
          <w:lang w:val="en-US"/>
        </w:rPr>
        <w:t>The Book of Revelation</w:t>
      </w:r>
    </w:p>
    <w:p w14:paraId="275FDEFE" w14:textId="00821BF9" w:rsidR="00111D71" w:rsidRDefault="000D73F7">
      <w:pPr>
        <w:pStyle w:val="Body"/>
      </w:pPr>
      <w:r>
        <w:rPr>
          <w:lang w:val="en-US"/>
        </w:rPr>
        <w:t>f</w:t>
      </w:r>
      <w:r w:rsidR="006A46B0">
        <w:rPr>
          <w:lang w:val="en-US"/>
        </w:rPr>
        <w:t xml:space="preserve">rom which our </w:t>
      </w:r>
      <w:r w:rsidR="004C0026">
        <w:rPr>
          <w:lang w:val="en-US"/>
        </w:rPr>
        <w:t xml:space="preserve">second </w:t>
      </w:r>
      <w:r w:rsidR="006A46B0">
        <w:rPr>
          <w:lang w:val="en-US"/>
        </w:rPr>
        <w:t>bible reading came,</w:t>
      </w:r>
    </w:p>
    <w:p w14:paraId="23FA7EBB" w14:textId="77777777" w:rsidR="00111D71" w:rsidRDefault="006A46B0">
      <w:pPr>
        <w:pStyle w:val="Body"/>
      </w:pPr>
      <w:r>
        <w:rPr>
          <w:lang w:val="en-US"/>
        </w:rPr>
        <w:t>is full of images of war and destruction,</w:t>
      </w:r>
    </w:p>
    <w:p w14:paraId="5BDC9836" w14:textId="77777777" w:rsidR="00111D71" w:rsidRDefault="00A62142">
      <w:pPr>
        <w:pStyle w:val="Body"/>
      </w:pPr>
      <w:r>
        <w:rPr>
          <w:lang w:val="en-US"/>
        </w:rPr>
        <w:t>but these</w:t>
      </w:r>
      <w:r w:rsidR="006A46B0">
        <w:rPr>
          <w:lang w:val="en-US"/>
        </w:rPr>
        <w:t xml:space="preserve"> are all overshadowed </w:t>
      </w:r>
    </w:p>
    <w:p w14:paraId="38C82603" w14:textId="77777777" w:rsidR="00111D71" w:rsidRDefault="006A46B0">
      <w:pPr>
        <w:pStyle w:val="Body"/>
      </w:pPr>
      <w:r>
        <w:rPr>
          <w:lang w:val="en-US"/>
        </w:rPr>
        <w:t>by the final images of hope.</w:t>
      </w:r>
    </w:p>
    <w:p w14:paraId="7167051F" w14:textId="77777777" w:rsidR="00111D71" w:rsidRDefault="00111D71">
      <w:pPr>
        <w:pStyle w:val="Body"/>
      </w:pPr>
    </w:p>
    <w:p w14:paraId="183C73C5" w14:textId="18163603" w:rsidR="00111D71" w:rsidRDefault="006A46B0">
      <w:pPr>
        <w:pStyle w:val="Body"/>
      </w:pPr>
      <w:r>
        <w:rPr>
          <w:lang w:val="en-US"/>
        </w:rPr>
        <w:t xml:space="preserve">The old </w:t>
      </w:r>
      <w:r w:rsidR="0015271E">
        <w:rPr>
          <w:lang w:val="en-US"/>
        </w:rPr>
        <w:t xml:space="preserve">order of things </w:t>
      </w:r>
      <w:r>
        <w:rPr>
          <w:lang w:val="en-US"/>
        </w:rPr>
        <w:t>has passed</w:t>
      </w:r>
      <w:r w:rsidR="0015271E">
        <w:rPr>
          <w:lang w:val="en-US"/>
        </w:rPr>
        <w:t xml:space="preserve"> way</w:t>
      </w:r>
      <w:r>
        <w:rPr>
          <w:lang w:val="en-US"/>
        </w:rPr>
        <w:t xml:space="preserve">, </w:t>
      </w:r>
    </w:p>
    <w:p w14:paraId="623209A2" w14:textId="24CD2B62" w:rsidR="00111D71" w:rsidRDefault="002C1DB7">
      <w:pPr>
        <w:pStyle w:val="Body"/>
      </w:pPr>
      <w:r>
        <w:rPr>
          <w:lang w:val="en-US"/>
        </w:rPr>
        <w:t>and St John sees a new reality,</w:t>
      </w:r>
    </w:p>
    <w:p w14:paraId="34A8671E" w14:textId="2DA75843" w:rsidR="00111D71" w:rsidRDefault="002C1DB7">
      <w:pPr>
        <w:pStyle w:val="Body"/>
      </w:pPr>
      <w:r>
        <w:rPr>
          <w:lang w:val="en-US"/>
        </w:rPr>
        <w:t>a</w:t>
      </w:r>
      <w:r w:rsidR="006A46B0">
        <w:rPr>
          <w:lang w:val="en-US"/>
        </w:rPr>
        <w:t xml:space="preserve"> new heaven and earth.</w:t>
      </w:r>
    </w:p>
    <w:p w14:paraId="3B88A684" w14:textId="77777777" w:rsidR="00111D71" w:rsidRDefault="006A46B0">
      <w:pPr>
        <w:pStyle w:val="Body"/>
      </w:pPr>
      <w:r>
        <w:rPr>
          <w:lang w:val="en-US"/>
        </w:rPr>
        <w:t>His is a vision of hope.</w:t>
      </w:r>
    </w:p>
    <w:p w14:paraId="0468EDC6" w14:textId="77777777" w:rsidR="00111D71" w:rsidRDefault="006A46B0">
      <w:pPr>
        <w:pStyle w:val="Body"/>
      </w:pPr>
      <w:r>
        <w:rPr>
          <w:lang w:val="en-US"/>
        </w:rPr>
        <w:t>Today as we look back and remember,</w:t>
      </w:r>
    </w:p>
    <w:p w14:paraId="281C32D0" w14:textId="2DB530C5" w:rsidR="000A272C" w:rsidRDefault="000D73F7">
      <w:pPr>
        <w:pStyle w:val="Body"/>
        <w:rPr>
          <w:lang w:val="en-US"/>
        </w:rPr>
      </w:pPr>
      <w:r>
        <w:rPr>
          <w:lang w:val="en-US"/>
        </w:rPr>
        <w:t>w</w:t>
      </w:r>
      <w:r w:rsidR="004C0026">
        <w:rPr>
          <w:lang w:val="en-US"/>
        </w:rPr>
        <w:t>e must l</w:t>
      </w:r>
      <w:r w:rsidR="000A272C">
        <w:rPr>
          <w:lang w:val="en-US"/>
        </w:rPr>
        <w:t xml:space="preserve">ook forward, </w:t>
      </w:r>
    </w:p>
    <w:p w14:paraId="31BCCDD5" w14:textId="4087465C" w:rsidR="008E1BE4" w:rsidRDefault="000D73F7" w:rsidP="000A272C">
      <w:pPr>
        <w:pStyle w:val="Body"/>
        <w:rPr>
          <w:lang w:val="en-US"/>
        </w:rPr>
      </w:pPr>
      <w:r>
        <w:rPr>
          <w:lang w:val="en-US"/>
        </w:rPr>
        <w:t>d</w:t>
      </w:r>
      <w:r w:rsidR="000A272C">
        <w:rPr>
          <w:lang w:val="en-US"/>
        </w:rPr>
        <w:t xml:space="preserve">aring to believe the </w:t>
      </w:r>
      <w:r w:rsidR="008E1BE4">
        <w:rPr>
          <w:lang w:val="en-US"/>
        </w:rPr>
        <w:t>possibility of a different reality;</w:t>
      </w:r>
    </w:p>
    <w:p w14:paraId="549099F0" w14:textId="7E35EB4A" w:rsidR="000A272C" w:rsidRDefault="000A272C">
      <w:pPr>
        <w:pStyle w:val="Body"/>
        <w:rPr>
          <w:lang w:val="en-US"/>
        </w:rPr>
      </w:pPr>
      <w:r>
        <w:rPr>
          <w:lang w:val="en-US"/>
        </w:rPr>
        <w:t>pledging ourselves to be people of peace</w:t>
      </w:r>
    </w:p>
    <w:p w14:paraId="5AF761F8" w14:textId="756377C1" w:rsidR="000A272C" w:rsidRDefault="000A272C">
      <w:pPr>
        <w:pStyle w:val="Body"/>
        <w:rPr>
          <w:lang w:val="en-US"/>
        </w:rPr>
      </w:pPr>
      <w:r>
        <w:rPr>
          <w:lang w:val="en-US"/>
        </w:rPr>
        <w:t>in our attitudes and outlooks.</w:t>
      </w:r>
    </w:p>
    <w:p w14:paraId="424AE7BF" w14:textId="25B248D5" w:rsidR="000A272C" w:rsidRDefault="000A272C" w:rsidP="000A272C">
      <w:pPr>
        <w:pStyle w:val="Body"/>
        <w:rPr>
          <w:lang w:val="en-US"/>
        </w:rPr>
      </w:pPr>
      <w:r>
        <w:rPr>
          <w:lang w:val="en-US"/>
        </w:rPr>
        <w:t>Hoping for a day when the technology of violence</w:t>
      </w:r>
    </w:p>
    <w:p w14:paraId="43A0CF8C" w14:textId="13242799" w:rsidR="000A272C" w:rsidRDefault="000A272C" w:rsidP="000A272C">
      <w:pPr>
        <w:pStyle w:val="Body"/>
        <w:rPr>
          <w:lang w:val="en-US"/>
        </w:rPr>
      </w:pPr>
      <w:r>
        <w:rPr>
          <w:lang w:val="en-US"/>
        </w:rPr>
        <w:t>is re- employed for peaceful ends:</w:t>
      </w:r>
    </w:p>
    <w:p w14:paraId="5F8D1511" w14:textId="50E262C5" w:rsidR="000A272C" w:rsidRDefault="000D73F7" w:rsidP="000A272C">
      <w:pPr>
        <w:pStyle w:val="Body"/>
        <w:rPr>
          <w:lang w:val="en-US"/>
        </w:rPr>
      </w:pPr>
      <w:r>
        <w:rPr>
          <w:lang w:val="en-US"/>
        </w:rPr>
        <w:t>s</w:t>
      </w:r>
      <w:r w:rsidR="000A272C">
        <w:rPr>
          <w:lang w:val="en-US"/>
        </w:rPr>
        <w:t>words into ploughshares, spears into pruning hooks.</w:t>
      </w:r>
    </w:p>
    <w:p w14:paraId="62E9490F" w14:textId="5008B001" w:rsidR="000A272C" w:rsidRDefault="000A272C" w:rsidP="000A272C">
      <w:pPr>
        <w:pStyle w:val="Body"/>
        <w:rPr>
          <w:lang w:val="en-US"/>
        </w:rPr>
      </w:pPr>
      <w:r>
        <w:rPr>
          <w:lang w:val="en-US"/>
        </w:rPr>
        <w:t>And when my cynical inner voice queries the possibility;</w:t>
      </w:r>
    </w:p>
    <w:p w14:paraId="785500E8" w14:textId="4C835B1E" w:rsidR="000A272C" w:rsidRDefault="000A272C" w:rsidP="000A272C">
      <w:pPr>
        <w:pStyle w:val="Body"/>
        <w:rPr>
          <w:lang w:val="en-US"/>
        </w:rPr>
      </w:pPr>
      <w:r>
        <w:rPr>
          <w:lang w:val="en-US"/>
        </w:rPr>
        <w:t>When I despair of our inhumanity</w:t>
      </w:r>
    </w:p>
    <w:p w14:paraId="664B705A" w14:textId="6F670F50" w:rsidR="000A272C" w:rsidRDefault="000A272C" w:rsidP="000A272C">
      <w:pPr>
        <w:pStyle w:val="Body"/>
        <w:rPr>
          <w:lang w:val="en-US"/>
        </w:rPr>
      </w:pPr>
      <w:r>
        <w:rPr>
          <w:lang w:val="en-US"/>
        </w:rPr>
        <w:t>I hear again the mighty vision of St John,</w:t>
      </w:r>
    </w:p>
    <w:p w14:paraId="5FC36613" w14:textId="186D9ACC" w:rsidR="000A272C" w:rsidRPr="000A272C" w:rsidRDefault="000A272C" w:rsidP="000A272C">
      <w:pPr>
        <w:pStyle w:val="Body"/>
        <w:rPr>
          <w:lang w:val="en-US"/>
        </w:rPr>
      </w:pPr>
      <w:r>
        <w:rPr>
          <w:lang w:val="en-US"/>
        </w:rPr>
        <w:t>crying out across the landscapes of war and suffering:</w:t>
      </w:r>
    </w:p>
    <w:p w14:paraId="03498737" w14:textId="77777777" w:rsidR="00111D71" w:rsidRDefault="00111D71">
      <w:pPr>
        <w:pStyle w:val="Body"/>
      </w:pPr>
    </w:p>
    <w:p w14:paraId="36D50D17" w14:textId="77777777" w:rsidR="00111D71" w:rsidRPr="004516C5" w:rsidRDefault="006A46B0">
      <w:pPr>
        <w:pStyle w:val="Body"/>
        <w:rPr>
          <w:i/>
        </w:rPr>
      </w:pPr>
      <w:r w:rsidRPr="004516C5">
        <w:rPr>
          <w:i/>
          <w:lang w:val="en-US"/>
        </w:rPr>
        <w:t>'See, the home of God is among mortals</w:t>
      </w:r>
    </w:p>
    <w:p w14:paraId="26640978" w14:textId="77777777" w:rsidR="00111D71" w:rsidRPr="004516C5" w:rsidRDefault="006A46B0">
      <w:pPr>
        <w:pStyle w:val="Body"/>
        <w:rPr>
          <w:i/>
        </w:rPr>
      </w:pPr>
      <w:r w:rsidRPr="004516C5">
        <w:rPr>
          <w:i/>
          <w:lang w:val="en-US"/>
        </w:rPr>
        <w:t xml:space="preserve">He will dwell with them; they will be his peoples, </w:t>
      </w:r>
    </w:p>
    <w:p w14:paraId="66CC1077" w14:textId="77777777" w:rsidR="00111D71" w:rsidRPr="004516C5" w:rsidRDefault="006A46B0">
      <w:pPr>
        <w:pStyle w:val="Body"/>
        <w:rPr>
          <w:i/>
        </w:rPr>
      </w:pPr>
      <w:r w:rsidRPr="004516C5">
        <w:rPr>
          <w:i/>
          <w:lang w:val="en-US"/>
        </w:rPr>
        <w:t>and God himself will be with them;</w:t>
      </w:r>
    </w:p>
    <w:p w14:paraId="66941F12" w14:textId="77777777" w:rsidR="000D73F7" w:rsidRDefault="006A46B0">
      <w:pPr>
        <w:pStyle w:val="Body"/>
        <w:rPr>
          <w:i/>
        </w:rPr>
      </w:pPr>
      <w:r w:rsidRPr="004516C5">
        <w:rPr>
          <w:i/>
          <w:lang w:val="en-US"/>
        </w:rPr>
        <w:t xml:space="preserve">he will wipe every tear from their eyes. </w:t>
      </w:r>
    </w:p>
    <w:p w14:paraId="54D53D91" w14:textId="33051F72" w:rsidR="00A62142" w:rsidRPr="000D73F7" w:rsidRDefault="006A46B0">
      <w:pPr>
        <w:pStyle w:val="Body"/>
        <w:rPr>
          <w:i/>
        </w:rPr>
      </w:pPr>
      <w:r w:rsidRPr="004516C5">
        <w:rPr>
          <w:i/>
          <w:lang w:val="en-US"/>
        </w:rPr>
        <w:t xml:space="preserve">Death will be no more; </w:t>
      </w:r>
    </w:p>
    <w:p w14:paraId="13A7CCCE" w14:textId="77777777" w:rsidR="00111D71" w:rsidRPr="004516C5" w:rsidRDefault="006A46B0">
      <w:pPr>
        <w:pStyle w:val="Body"/>
        <w:rPr>
          <w:i/>
        </w:rPr>
      </w:pPr>
      <w:r w:rsidRPr="004516C5">
        <w:rPr>
          <w:i/>
          <w:lang w:val="en-US"/>
        </w:rPr>
        <w:t xml:space="preserve">mourning and crying and pain will be no more, </w:t>
      </w:r>
    </w:p>
    <w:p w14:paraId="2768A83F" w14:textId="77777777" w:rsidR="00111D71" w:rsidRPr="004516C5" w:rsidRDefault="006A46B0">
      <w:pPr>
        <w:pStyle w:val="Body"/>
        <w:rPr>
          <w:i/>
        </w:rPr>
      </w:pPr>
      <w:r w:rsidRPr="004516C5">
        <w:rPr>
          <w:i/>
          <w:lang w:val="en-US"/>
        </w:rPr>
        <w:lastRenderedPageBreak/>
        <w:t>for the first things have passed away.</w:t>
      </w:r>
      <w:r w:rsidRPr="004516C5">
        <w:rPr>
          <w:i/>
        </w:rPr>
        <w:t>’</w:t>
      </w:r>
    </w:p>
    <w:p w14:paraId="750B2F35" w14:textId="77777777" w:rsidR="00111D71" w:rsidRPr="004516C5" w:rsidRDefault="006A46B0">
      <w:pPr>
        <w:pStyle w:val="Body"/>
        <w:rPr>
          <w:i/>
        </w:rPr>
      </w:pPr>
      <w:r w:rsidRPr="004516C5">
        <w:rPr>
          <w:i/>
          <w:lang w:val="en-US"/>
        </w:rPr>
        <w:t xml:space="preserve">And the one who was seated on the throne said, </w:t>
      </w:r>
    </w:p>
    <w:p w14:paraId="491EF88B" w14:textId="77777777" w:rsidR="00111D71" w:rsidRDefault="006A46B0">
      <w:pPr>
        <w:pStyle w:val="Body"/>
        <w:rPr>
          <w:i/>
          <w:lang w:val="en-US"/>
        </w:rPr>
      </w:pPr>
      <w:r w:rsidRPr="004516C5">
        <w:rPr>
          <w:i/>
        </w:rPr>
        <w:t>‘</w:t>
      </w:r>
      <w:r w:rsidRPr="004516C5">
        <w:rPr>
          <w:i/>
          <w:lang w:val="en-US"/>
        </w:rPr>
        <w:t>See, I am making all things new.'</w:t>
      </w:r>
    </w:p>
    <w:p w14:paraId="12099C2A" w14:textId="050D7941" w:rsidR="004516C5" w:rsidRDefault="004516C5">
      <w:pPr>
        <w:pStyle w:val="Body"/>
        <w:rPr>
          <w:i/>
        </w:rPr>
      </w:pPr>
    </w:p>
    <w:p w14:paraId="0D4CF1CF" w14:textId="258FBA11" w:rsidR="002C1DB7" w:rsidRDefault="004516C5">
      <w:pPr>
        <w:pStyle w:val="Body"/>
      </w:pPr>
      <w:r>
        <w:t>Let</w:t>
      </w:r>
      <w:r w:rsidR="002C1DB7">
        <w:t xml:space="preserve"> us remember with gratitude</w:t>
      </w:r>
    </w:p>
    <w:p w14:paraId="70F16D0E" w14:textId="2591424E" w:rsidR="004516C5" w:rsidRDefault="004516C5">
      <w:pPr>
        <w:pStyle w:val="Body"/>
      </w:pPr>
      <w:r w:rsidRPr="004516C5">
        <w:t>and chose to live in faithful hope.</w:t>
      </w:r>
    </w:p>
    <w:p w14:paraId="50A96035" w14:textId="6B0D785C" w:rsidR="000A272C" w:rsidRDefault="000A272C">
      <w:pPr>
        <w:pStyle w:val="Body"/>
      </w:pPr>
      <w:r>
        <w:t>Shaped in heart and mind as people who seek peace,</w:t>
      </w:r>
    </w:p>
    <w:p w14:paraId="1F5203D3" w14:textId="73D97857" w:rsidR="000A272C" w:rsidRDefault="000A272C">
      <w:pPr>
        <w:pStyle w:val="Body"/>
      </w:pPr>
      <w:r>
        <w:t xml:space="preserve">even </w:t>
      </w:r>
      <w:proofErr w:type="gramStart"/>
      <w:r>
        <w:t>in the midst of</w:t>
      </w:r>
      <w:proofErr w:type="gramEnd"/>
      <w:r>
        <w:t xml:space="preserve"> turmoil.</w:t>
      </w:r>
    </w:p>
    <w:p w14:paraId="45D44A1D" w14:textId="77777777" w:rsidR="000A272C" w:rsidRDefault="000A272C">
      <w:pPr>
        <w:pStyle w:val="Body"/>
      </w:pPr>
    </w:p>
    <w:p w14:paraId="2774547B" w14:textId="699BFC4F" w:rsidR="002C1DB7" w:rsidRPr="004516C5" w:rsidRDefault="002C1DB7" w:rsidP="002C1DB7">
      <w:pPr>
        <w:pStyle w:val="Body"/>
        <w:rPr>
          <w:i/>
        </w:rPr>
      </w:pPr>
      <w:r>
        <w:rPr>
          <w:i/>
          <w:lang w:val="en-US"/>
        </w:rPr>
        <w:t>For Jesus Christ, the</w:t>
      </w:r>
      <w:r w:rsidRPr="004516C5">
        <w:rPr>
          <w:i/>
          <w:lang w:val="en-US"/>
        </w:rPr>
        <w:t xml:space="preserve"> one who was seated on the throne sa</w:t>
      </w:r>
      <w:r>
        <w:rPr>
          <w:i/>
          <w:lang w:val="en-US"/>
        </w:rPr>
        <w:t>ys</w:t>
      </w:r>
      <w:r w:rsidRPr="004516C5">
        <w:rPr>
          <w:i/>
          <w:lang w:val="en-US"/>
        </w:rPr>
        <w:t xml:space="preserve">, </w:t>
      </w:r>
    </w:p>
    <w:p w14:paraId="34D9B2E6" w14:textId="77777777" w:rsidR="002C1DB7" w:rsidRDefault="002C1DB7" w:rsidP="002C1DB7">
      <w:pPr>
        <w:pStyle w:val="Body"/>
        <w:rPr>
          <w:i/>
          <w:lang w:val="en-US"/>
        </w:rPr>
      </w:pPr>
      <w:r w:rsidRPr="004516C5">
        <w:rPr>
          <w:i/>
        </w:rPr>
        <w:t>‘</w:t>
      </w:r>
      <w:r w:rsidRPr="004516C5">
        <w:rPr>
          <w:i/>
          <w:lang w:val="en-US"/>
        </w:rPr>
        <w:t>See, I am making all things new.'</w:t>
      </w:r>
    </w:p>
    <w:p w14:paraId="1D7FD418" w14:textId="77777777" w:rsidR="002C1DB7" w:rsidRPr="004516C5" w:rsidRDefault="002C1DB7">
      <w:pPr>
        <w:pStyle w:val="Body"/>
      </w:pPr>
    </w:p>
    <w:p w14:paraId="4431C2BD" w14:textId="79068620" w:rsidR="00111D71" w:rsidRDefault="006A46B0">
      <w:pPr>
        <w:pStyle w:val="Body"/>
        <w:rPr>
          <w:lang w:val="en-US"/>
        </w:rPr>
      </w:pPr>
      <w:r>
        <w:rPr>
          <w:lang w:val="en-US"/>
        </w:rPr>
        <w:t>Amen.</w:t>
      </w:r>
    </w:p>
    <w:p w14:paraId="0A547410" w14:textId="62A01D4F" w:rsidR="000D73F7" w:rsidRDefault="000D73F7">
      <w:pPr>
        <w:pStyle w:val="Body"/>
      </w:pPr>
    </w:p>
    <w:p w14:paraId="33915DF4" w14:textId="1C96C444" w:rsidR="000D73F7" w:rsidRDefault="000D73F7">
      <w:pPr>
        <w:pStyle w:val="Body"/>
      </w:pPr>
      <w:r>
        <w:t>Revd Dr (Flt Lt) Kate Bruce</w:t>
      </w:r>
    </w:p>
    <w:p w14:paraId="4408A91F" w14:textId="77777777" w:rsidR="00111D71" w:rsidRDefault="00111D71">
      <w:pPr>
        <w:pStyle w:val="Body"/>
      </w:pPr>
    </w:p>
    <w:p w14:paraId="1B4CE9A6" w14:textId="77777777" w:rsidR="00111D71" w:rsidRDefault="00111D71">
      <w:pPr>
        <w:pStyle w:val="Body"/>
      </w:pPr>
    </w:p>
    <w:p w14:paraId="70AC418B" w14:textId="0927A8F5" w:rsidR="00111D71" w:rsidRDefault="00111D71">
      <w:pPr>
        <w:pStyle w:val="Body"/>
      </w:pPr>
    </w:p>
    <w:p w14:paraId="5189690A" w14:textId="03D3F2F6" w:rsidR="000A272C" w:rsidRDefault="000A272C">
      <w:pPr>
        <w:pStyle w:val="Body"/>
      </w:pPr>
    </w:p>
    <w:p w14:paraId="751C6EB4" w14:textId="7BB4E8B1" w:rsidR="000A272C" w:rsidRDefault="000A272C">
      <w:pPr>
        <w:pStyle w:val="Body"/>
      </w:pPr>
    </w:p>
    <w:p w14:paraId="664FBDA4" w14:textId="15DA54BC" w:rsidR="000A272C" w:rsidRDefault="000A272C">
      <w:pPr>
        <w:pStyle w:val="Body"/>
      </w:pPr>
    </w:p>
    <w:p w14:paraId="73F17BF9" w14:textId="6F8C8AF2" w:rsidR="000A272C" w:rsidRDefault="000A272C">
      <w:pPr>
        <w:pStyle w:val="Body"/>
      </w:pPr>
    </w:p>
    <w:p w14:paraId="7DBB485E" w14:textId="2E891906" w:rsidR="000A272C" w:rsidRDefault="000A272C">
      <w:pPr>
        <w:pStyle w:val="Body"/>
      </w:pPr>
    </w:p>
    <w:p w14:paraId="5C91C5F5" w14:textId="08FA3F99" w:rsidR="000A272C" w:rsidRDefault="000A272C">
      <w:pPr>
        <w:pStyle w:val="Body"/>
      </w:pPr>
    </w:p>
    <w:p w14:paraId="03668B68" w14:textId="771D0491" w:rsidR="000A272C" w:rsidRDefault="000A272C">
      <w:pPr>
        <w:pStyle w:val="Body"/>
      </w:pPr>
    </w:p>
    <w:p w14:paraId="2F451780" w14:textId="210A6B72" w:rsidR="000A272C" w:rsidRDefault="000A272C">
      <w:pPr>
        <w:pStyle w:val="Body"/>
      </w:pPr>
    </w:p>
    <w:p w14:paraId="27C8C8C9" w14:textId="30BCF5D6" w:rsidR="000A272C" w:rsidRDefault="000A272C">
      <w:pPr>
        <w:pStyle w:val="Body"/>
      </w:pPr>
    </w:p>
    <w:p w14:paraId="5C2FCE3C" w14:textId="7FC5FBBA" w:rsidR="000A272C" w:rsidRDefault="000A272C">
      <w:pPr>
        <w:pStyle w:val="Body"/>
      </w:pPr>
    </w:p>
    <w:p w14:paraId="69571C42" w14:textId="2032DF57" w:rsidR="000A272C" w:rsidRDefault="000A272C">
      <w:pPr>
        <w:pStyle w:val="Body"/>
      </w:pPr>
    </w:p>
    <w:p w14:paraId="5AAED06A" w14:textId="215F0FDC" w:rsidR="000A272C" w:rsidRDefault="000A272C">
      <w:pPr>
        <w:pStyle w:val="Body"/>
      </w:pPr>
    </w:p>
    <w:p w14:paraId="56F0218B" w14:textId="2C537174" w:rsidR="000A272C" w:rsidRDefault="000A272C">
      <w:pPr>
        <w:pStyle w:val="Body"/>
      </w:pPr>
    </w:p>
    <w:p w14:paraId="18343B92" w14:textId="4CFA5FDE" w:rsidR="000A272C" w:rsidRDefault="000A272C">
      <w:pPr>
        <w:pStyle w:val="Body"/>
      </w:pPr>
    </w:p>
    <w:p w14:paraId="3C3C9D5E" w14:textId="684D5DF3" w:rsidR="000A272C" w:rsidRDefault="000A272C">
      <w:pPr>
        <w:pStyle w:val="Body"/>
      </w:pPr>
    </w:p>
    <w:p w14:paraId="7B1A2ADC" w14:textId="535F4CE4" w:rsidR="000A272C" w:rsidRDefault="000A272C">
      <w:pPr>
        <w:pStyle w:val="Body"/>
      </w:pPr>
    </w:p>
    <w:p w14:paraId="0A15AC96" w14:textId="74396ED6" w:rsidR="000A272C" w:rsidRDefault="000A272C">
      <w:pPr>
        <w:pStyle w:val="Body"/>
      </w:pPr>
    </w:p>
    <w:p w14:paraId="5A5E035F" w14:textId="6CD9306B" w:rsidR="000A272C" w:rsidRDefault="000A272C">
      <w:pPr>
        <w:pStyle w:val="Body"/>
      </w:pPr>
    </w:p>
    <w:p w14:paraId="63237CF8" w14:textId="4D05E302" w:rsidR="000A272C" w:rsidRDefault="000A272C">
      <w:pPr>
        <w:pStyle w:val="Body"/>
      </w:pPr>
    </w:p>
    <w:p w14:paraId="75E2AC2C" w14:textId="6FEDED59" w:rsidR="000A272C" w:rsidRDefault="000A272C">
      <w:pPr>
        <w:pStyle w:val="Body"/>
      </w:pPr>
    </w:p>
    <w:p w14:paraId="15B76F3D" w14:textId="09C24266" w:rsidR="000A272C" w:rsidRDefault="000A272C">
      <w:pPr>
        <w:pStyle w:val="Body"/>
      </w:pPr>
    </w:p>
    <w:p w14:paraId="7C7A04C3" w14:textId="5BA67A95" w:rsidR="000A272C" w:rsidRDefault="000A272C">
      <w:pPr>
        <w:pStyle w:val="Body"/>
      </w:pPr>
    </w:p>
    <w:p w14:paraId="1CB99241" w14:textId="3B14D677" w:rsidR="000A272C" w:rsidRDefault="000A272C">
      <w:pPr>
        <w:pStyle w:val="Body"/>
      </w:pPr>
    </w:p>
    <w:p w14:paraId="29746A99" w14:textId="00BA31B0" w:rsidR="000A272C" w:rsidRDefault="000A272C">
      <w:pPr>
        <w:pStyle w:val="Body"/>
      </w:pPr>
    </w:p>
    <w:p w14:paraId="0210E73C" w14:textId="2FA6536A" w:rsidR="000A272C" w:rsidRDefault="000A272C">
      <w:pPr>
        <w:pStyle w:val="Body"/>
      </w:pPr>
    </w:p>
    <w:p w14:paraId="1ADADF3A" w14:textId="3FEE0313" w:rsidR="000A272C" w:rsidRDefault="000A272C">
      <w:pPr>
        <w:pStyle w:val="Body"/>
      </w:pPr>
    </w:p>
    <w:p w14:paraId="28F8C253" w14:textId="3D06E66D" w:rsidR="000A272C" w:rsidRDefault="000A272C">
      <w:pPr>
        <w:pStyle w:val="Body"/>
      </w:pPr>
    </w:p>
    <w:p w14:paraId="4CC2B5B8" w14:textId="0BD13852" w:rsidR="000A272C" w:rsidRDefault="000A272C">
      <w:pPr>
        <w:pStyle w:val="Body"/>
      </w:pPr>
    </w:p>
    <w:p w14:paraId="746A667F" w14:textId="7E4449F6" w:rsidR="000A272C" w:rsidRDefault="000A272C">
      <w:pPr>
        <w:pStyle w:val="Body"/>
      </w:pPr>
    </w:p>
    <w:p w14:paraId="1CD656E2" w14:textId="31A11F88" w:rsidR="000A272C" w:rsidRDefault="000A272C">
      <w:pPr>
        <w:pStyle w:val="Body"/>
      </w:pPr>
    </w:p>
    <w:p w14:paraId="0D437316" w14:textId="22E34CBE" w:rsidR="000A272C" w:rsidRDefault="000A272C">
      <w:pPr>
        <w:pStyle w:val="Body"/>
      </w:pPr>
    </w:p>
    <w:p w14:paraId="0503EB28" w14:textId="39ED4D59" w:rsidR="000A272C" w:rsidRDefault="000A272C">
      <w:pPr>
        <w:pStyle w:val="Body"/>
      </w:pPr>
    </w:p>
    <w:p w14:paraId="5FBD1457" w14:textId="45039461" w:rsidR="000A272C" w:rsidRDefault="000A272C">
      <w:pPr>
        <w:pStyle w:val="Body"/>
      </w:pPr>
    </w:p>
    <w:p w14:paraId="35602534" w14:textId="6566BB37" w:rsidR="000A272C" w:rsidRDefault="000A272C">
      <w:pPr>
        <w:pStyle w:val="Body"/>
      </w:pPr>
    </w:p>
    <w:p w14:paraId="31291FD9" w14:textId="280A8A11" w:rsidR="000A272C" w:rsidRDefault="000A272C">
      <w:pPr>
        <w:pStyle w:val="Body"/>
      </w:pPr>
    </w:p>
    <w:p w14:paraId="375F6CF7" w14:textId="2F8527BC" w:rsidR="000A272C" w:rsidRDefault="000A272C">
      <w:pPr>
        <w:pStyle w:val="Body"/>
      </w:pPr>
    </w:p>
    <w:p w14:paraId="22522BF8" w14:textId="35C1A521" w:rsidR="000A272C" w:rsidRDefault="000A272C">
      <w:pPr>
        <w:pStyle w:val="Body"/>
      </w:pPr>
    </w:p>
    <w:p w14:paraId="60E8AD2A" w14:textId="0055318D" w:rsidR="000A272C" w:rsidRDefault="000A272C">
      <w:pPr>
        <w:pStyle w:val="Body"/>
      </w:pPr>
    </w:p>
    <w:p w14:paraId="5F5A9868" w14:textId="64363EF2" w:rsidR="000A272C" w:rsidRDefault="000A272C">
      <w:pPr>
        <w:pStyle w:val="Body"/>
      </w:pPr>
    </w:p>
    <w:p w14:paraId="1019B909" w14:textId="73ECB745" w:rsidR="000A272C" w:rsidRDefault="000A272C">
      <w:pPr>
        <w:pStyle w:val="Body"/>
      </w:pPr>
    </w:p>
    <w:p w14:paraId="5B3FC322" w14:textId="4FB99193" w:rsidR="000A272C" w:rsidRDefault="000A272C">
      <w:pPr>
        <w:pStyle w:val="Body"/>
      </w:pPr>
    </w:p>
    <w:p w14:paraId="1D128FD1" w14:textId="7E0CC876" w:rsidR="000A272C" w:rsidRDefault="000A272C">
      <w:pPr>
        <w:pStyle w:val="Body"/>
      </w:pPr>
    </w:p>
    <w:p w14:paraId="4B734D67" w14:textId="35AD9623" w:rsidR="000A272C" w:rsidRDefault="000A272C">
      <w:pPr>
        <w:pStyle w:val="Body"/>
      </w:pPr>
    </w:p>
    <w:p w14:paraId="5F65852B" w14:textId="75CB9061" w:rsidR="000A272C" w:rsidRDefault="000A272C">
      <w:pPr>
        <w:pStyle w:val="Body"/>
      </w:pPr>
    </w:p>
    <w:p w14:paraId="1D6ECBE2" w14:textId="56609681" w:rsidR="000A272C" w:rsidRDefault="000A272C">
      <w:pPr>
        <w:pStyle w:val="Body"/>
      </w:pPr>
    </w:p>
    <w:p w14:paraId="527AC102" w14:textId="6403A439" w:rsidR="000A272C" w:rsidRDefault="000A272C">
      <w:pPr>
        <w:pStyle w:val="Body"/>
      </w:pPr>
    </w:p>
    <w:p w14:paraId="7AC01611" w14:textId="6B1E8120" w:rsidR="000A272C" w:rsidRDefault="000A272C">
      <w:pPr>
        <w:pStyle w:val="Body"/>
      </w:pPr>
    </w:p>
    <w:p w14:paraId="0C4C9413" w14:textId="50C3888F" w:rsidR="000A272C" w:rsidRDefault="000A272C">
      <w:pPr>
        <w:pStyle w:val="Body"/>
      </w:pPr>
    </w:p>
    <w:p w14:paraId="785AC211" w14:textId="145D6942" w:rsidR="000A272C" w:rsidRDefault="000A272C">
      <w:pPr>
        <w:pStyle w:val="Body"/>
      </w:pPr>
    </w:p>
    <w:p w14:paraId="5E9BCF43" w14:textId="0C213175" w:rsidR="000A272C" w:rsidRDefault="000A272C">
      <w:pPr>
        <w:pStyle w:val="Body"/>
      </w:pPr>
    </w:p>
    <w:p w14:paraId="70731F15" w14:textId="7551574D" w:rsidR="000A272C" w:rsidRDefault="000A272C">
      <w:pPr>
        <w:pStyle w:val="Body"/>
      </w:pPr>
    </w:p>
    <w:p w14:paraId="4C8F14B1" w14:textId="24CE6184" w:rsidR="000A272C" w:rsidRDefault="000A272C">
      <w:pPr>
        <w:pStyle w:val="Body"/>
      </w:pPr>
    </w:p>
    <w:p w14:paraId="1C7FC758" w14:textId="63B22662" w:rsidR="000A272C" w:rsidRDefault="000A272C">
      <w:pPr>
        <w:pStyle w:val="Body"/>
      </w:pPr>
    </w:p>
    <w:p w14:paraId="447779E8" w14:textId="7BB64E56" w:rsidR="000A272C" w:rsidRDefault="000A272C">
      <w:pPr>
        <w:pStyle w:val="Body"/>
      </w:pPr>
    </w:p>
    <w:p w14:paraId="1BE82FDB" w14:textId="0EC79124" w:rsidR="000A272C" w:rsidRDefault="000A272C">
      <w:pPr>
        <w:pStyle w:val="Body"/>
      </w:pPr>
    </w:p>
    <w:p w14:paraId="1917D092" w14:textId="77777777" w:rsidR="000A272C" w:rsidRDefault="000A272C">
      <w:pPr>
        <w:pStyle w:val="Body"/>
      </w:pPr>
    </w:p>
    <w:p w14:paraId="2AB6E91C" w14:textId="77777777" w:rsidR="00143092" w:rsidRPr="00143092" w:rsidRDefault="00143092" w:rsidP="0014309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outlineLvl w:val="0"/>
        <w:rPr>
          <w:rFonts w:eastAsia="Times New Roman"/>
          <w:b/>
          <w:bCs/>
          <w:kern w:val="36"/>
          <w:sz w:val="48"/>
          <w:szCs w:val="48"/>
          <w:bdr w:val="none" w:sz="0" w:space="0" w:color="auto"/>
          <w:lang w:val="en-GB" w:eastAsia="en-GB"/>
        </w:rPr>
      </w:pPr>
      <w:r w:rsidRPr="00143092">
        <w:rPr>
          <w:rFonts w:eastAsia="Times New Roman"/>
          <w:b/>
          <w:bCs/>
          <w:kern w:val="36"/>
          <w:sz w:val="48"/>
          <w:szCs w:val="48"/>
          <w:bdr w:val="none" w:sz="0" w:space="0" w:color="auto"/>
          <w:lang w:val="en-GB" w:eastAsia="en-GB"/>
        </w:rPr>
        <w:lastRenderedPageBreak/>
        <w:t>Isaiah 2:2-5 New Revised Standard Version (NRSV)</w:t>
      </w:r>
    </w:p>
    <w:p w14:paraId="4619B38F" w14:textId="77777777" w:rsidR="00143092" w:rsidRPr="00143092" w:rsidRDefault="00143092" w:rsidP="0014309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eastAsia="Times New Roman"/>
          <w:bdr w:val="none" w:sz="0" w:space="0" w:color="auto"/>
          <w:lang w:val="en-GB" w:eastAsia="en-GB"/>
        </w:rPr>
      </w:pPr>
      <w:r w:rsidRPr="00143092">
        <w:rPr>
          <w:rFonts w:eastAsia="Times New Roman"/>
          <w:bdr w:val="none" w:sz="0" w:space="0" w:color="auto"/>
          <w:vertAlign w:val="superscript"/>
          <w:lang w:val="en-GB" w:eastAsia="en-GB"/>
        </w:rPr>
        <w:t>2 </w:t>
      </w:r>
      <w:r w:rsidRPr="00143092">
        <w:rPr>
          <w:rFonts w:eastAsia="Times New Roman"/>
          <w:bdr w:val="none" w:sz="0" w:space="0" w:color="auto"/>
          <w:lang w:val="en-GB" w:eastAsia="en-GB"/>
        </w:rPr>
        <w:t>In days to come</w:t>
      </w:r>
      <w:r w:rsidRPr="00143092">
        <w:rPr>
          <w:rFonts w:eastAsia="Times New Roman"/>
          <w:bdr w:val="none" w:sz="0" w:space="0" w:color="auto"/>
          <w:lang w:val="en-GB" w:eastAsia="en-GB"/>
        </w:rPr>
        <w:br/>
        <w:t xml:space="preserve">    the mountain of the </w:t>
      </w:r>
      <w:r w:rsidRPr="00143092">
        <w:rPr>
          <w:rFonts w:eastAsia="Times New Roman"/>
          <w:smallCaps/>
          <w:bdr w:val="none" w:sz="0" w:space="0" w:color="auto"/>
          <w:lang w:val="en-GB" w:eastAsia="en-GB"/>
        </w:rPr>
        <w:t>Lord</w:t>
      </w:r>
      <w:r w:rsidRPr="00143092">
        <w:rPr>
          <w:rFonts w:eastAsia="Times New Roman"/>
          <w:bdr w:val="none" w:sz="0" w:space="0" w:color="auto"/>
          <w:lang w:val="en-GB" w:eastAsia="en-GB"/>
        </w:rPr>
        <w:t>’s house</w:t>
      </w:r>
      <w:r w:rsidRPr="00143092">
        <w:rPr>
          <w:rFonts w:eastAsia="Times New Roman"/>
          <w:bdr w:val="none" w:sz="0" w:space="0" w:color="auto"/>
          <w:lang w:val="en-GB" w:eastAsia="en-GB"/>
        </w:rPr>
        <w:br/>
        <w:t>shall be established as the highest of the mountains,</w:t>
      </w:r>
      <w:r w:rsidRPr="00143092">
        <w:rPr>
          <w:rFonts w:eastAsia="Times New Roman"/>
          <w:bdr w:val="none" w:sz="0" w:space="0" w:color="auto"/>
          <w:lang w:val="en-GB" w:eastAsia="en-GB"/>
        </w:rPr>
        <w:br/>
        <w:t>    and shall be raised above the hills;</w:t>
      </w:r>
      <w:r w:rsidRPr="00143092">
        <w:rPr>
          <w:rFonts w:eastAsia="Times New Roman"/>
          <w:bdr w:val="none" w:sz="0" w:space="0" w:color="auto"/>
          <w:lang w:val="en-GB" w:eastAsia="en-GB"/>
        </w:rPr>
        <w:br/>
        <w:t>all the nations shall stream to it.</w:t>
      </w:r>
      <w:r w:rsidRPr="00143092">
        <w:rPr>
          <w:rFonts w:eastAsia="Times New Roman"/>
          <w:bdr w:val="none" w:sz="0" w:space="0" w:color="auto"/>
          <w:lang w:val="en-GB" w:eastAsia="en-GB"/>
        </w:rPr>
        <w:br/>
      </w:r>
      <w:r w:rsidRPr="00143092">
        <w:rPr>
          <w:rFonts w:eastAsia="Times New Roman"/>
          <w:bdr w:val="none" w:sz="0" w:space="0" w:color="auto"/>
          <w:vertAlign w:val="superscript"/>
          <w:lang w:val="en-GB" w:eastAsia="en-GB"/>
        </w:rPr>
        <w:t>3 </w:t>
      </w:r>
      <w:r w:rsidRPr="00143092">
        <w:rPr>
          <w:rFonts w:eastAsia="Times New Roman"/>
          <w:bdr w:val="none" w:sz="0" w:space="0" w:color="auto"/>
          <w:lang w:val="en-GB" w:eastAsia="en-GB"/>
        </w:rPr>
        <w:t>    Many peoples shall come and say,</w:t>
      </w:r>
      <w:r w:rsidRPr="00143092">
        <w:rPr>
          <w:rFonts w:eastAsia="Times New Roman"/>
          <w:bdr w:val="none" w:sz="0" w:space="0" w:color="auto"/>
          <w:lang w:val="en-GB" w:eastAsia="en-GB"/>
        </w:rPr>
        <w:br/>
        <w:t xml:space="preserve">“Come, let us go up to the mountain of the </w:t>
      </w:r>
      <w:r w:rsidRPr="00143092">
        <w:rPr>
          <w:rFonts w:eastAsia="Times New Roman"/>
          <w:smallCaps/>
          <w:bdr w:val="none" w:sz="0" w:space="0" w:color="auto"/>
          <w:lang w:val="en-GB" w:eastAsia="en-GB"/>
        </w:rPr>
        <w:t>Lord</w:t>
      </w:r>
      <w:r w:rsidRPr="00143092">
        <w:rPr>
          <w:rFonts w:eastAsia="Times New Roman"/>
          <w:bdr w:val="none" w:sz="0" w:space="0" w:color="auto"/>
          <w:lang w:val="en-GB" w:eastAsia="en-GB"/>
        </w:rPr>
        <w:t>,</w:t>
      </w:r>
      <w:r w:rsidRPr="00143092">
        <w:rPr>
          <w:rFonts w:eastAsia="Times New Roman"/>
          <w:bdr w:val="none" w:sz="0" w:space="0" w:color="auto"/>
          <w:lang w:val="en-GB" w:eastAsia="en-GB"/>
        </w:rPr>
        <w:br/>
        <w:t>    to the house of the God of Jacob;</w:t>
      </w:r>
      <w:r w:rsidRPr="00143092">
        <w:rPr>
          <w:rFonts w:eastAsia="Times New Roman"/>
          <w:bdr w:val="none" w:sz="0" w:space="0" w:color="auto"/>
          <w:lang w:val="en-GB" w:eastAsia="en-GB"/>
        </w:rPr>
        <w:br/>
        <w:t>that he may teach us his ways</w:t>
      </w:r>
      <w:r w:rsidRPr="00143092">
        <w:rPr>
          <w:rFonts w:eastAsia="Times New Roman"/>
          <w:bdr w:val="none" w:sz="0" w:space="0" w:color="auto"/>
          <w:lang w:val="en-GB" w:eastAsia="en-GB"/>
        </w:rPr>
        <w:br/>
        <w:t>    and that we may walk in his paths.”</w:t>
      </w:r>
      <w:r w:rsidRPr="00143092">
        <w:rPr>
          <w:rFonts w:eastAsia="Times New Roman"/>
          <w:bdr w:val="none" w:sz="0" w:space="0" w:color="auto"/>
          <w:lang w:val="en-GB" w:eastAsia="en-GB"/>
        </w:rPr>
        <w:br/>
        <w:t>For out of Zion shall go forth instruction,</w:t>
      </w:r>
      <w:r w:rsidRPr="00143092">
        <w:rPr>
          <w:rFonts w:eastAsia="Times New Roman"/>
          <w:bdr w:val="none" w:sz="0" w:space="0" w:color="auto"/>
          <w:lang w:val="en-GB" w:eastAsia="en-GB"/>
        </w:rPr>
        <w:br/>
        <w:t xml:space="preserve">    and the word of the </w:t>
      </w:r>
      <w:r w:rsidRPr="00143092">
        <w:rPr>
          <w:rFonts w:eastAsia="Times New Roman"/>
          <w:smallCaps/>
          <w:bdr w:val="none" w:sz="0" w:space="0" w:color="auto"/>
          <w:lang w:val="en-GB" w:eastAsia="en-GB"/>
        </w:rPr>
        <w:t>Lord</w:t>
      </w:r>
      <w:r w:rsidRPr="00143092">
        <w:rPr>
          <w:rFonts w:eastAsia="Times New Roman"/>
          <w:bdr w:val="none" w:sz="0" w:space="0" w:color="auto"/>
          <w:lang w:val="en-GB" w:eastAsia="en-GB"/>
        </w:rPr>
        <w:t xml:space="preserve"> from Jerusalem.</w:t>
      </w:r>
      <w:r w:rsidRPr="00143092">
        <w:rPr>
          <w:rFonts w:eastAsia="Times New Roman"/>
          <w:bdr w:val="none" w:sz="0" w:space="0" w:color="auto"/>
          <w:lang w:val="en-GB" w:eastAsia="en-GB"/>
        </w:rPr>
        <w:br/>
      </w:r>
      <w:r w:rsidRPr="00143092">
        <w:rPr>
          <w:rFonts w:eastAsia="Times New Roman"/>
          <w:bdr w:val="none" w:sz="0" w:space="0" w:color="auto"/>
          <w:vertAlign w:val="superscript"/>
          <w:lang w:val="en-GB" w:eastAsia="en-GB"/>
        </w:rPr>
        <w:t>4 </w:t>
      </w:r>
      <w:r w:rsidRPr="00143092">
        <w:rPr>
          <w:rFonts w:eastAsia="Times New Roman"/>
          <w:bdr w:val="none" w:sz="0" w:space="0" w:color="auto"/>
          <w:lang w:val="en-GB" w:eastAsia="en-GB"/>
        </w:rPr>
        <w:t>He shall judge between the nations,</w:t>
      </w:r>
      <w:r w:rsidRPr="00143092">
        <w:rPr>
          <w:rFonts w:eastAsia="Times New Roman"/>
          <w:bdr w:val="none" w:sz="0" w:space="0" w:color="auto"/>
          <w:lang w:val="en-GB" w:eastAsia="en-GB"/>
        </w:rPr>
        <w:br/>
        <w:t>    and shall arbitrate for many peoples;</w:t>
      </w:r>
      <w:r w:rsidRPr="00143092">
        <w:rPr>
          <w:rFonts w:eastAsia="Times New Roman"/>
          <w:bdr w:val="none" w:sz="0" w:space="0" w:color="auto"/>
          <w:lang w:val="en-GB" w:eastAsia="en-GB"/>
        </w:rPr>
        <w:br/>
        <w:t xml:space="preserve">they shall beat their swords into </w:t>
      </w:r>
      <w:proofErr w:type="spellStart"/>
      <w:r w:rsidRPr="00143092">
        <w:rPr>
          <w:rFonts w:eastAsia="Times New Roman"/>
          <w:bdr w:val="none" w:sz="0" w:space="0" w:color="auto"/>
          <w:lang w:val="en-GB" w:eastAsia="en-GB"/>
        </w:rPr>
        <w:t>plowshares</w:t>
      </w:r>
      <w:proofErr w:type="spellEnd"/>
      <w:r w:rsidRPr="00143092">
        <w:rPr>
          <w:rFonts w:eastAsia="Times New Roman"/>
          <w:bdr w:val="none" w:sz="0" w:space="0" w:color="auto"/>
          <w:lang w:val="en-GB" w:eastAsia="en-GB"/>
        </w:rPr>
        <w:t>,</w:t>
      </w:r>
      <w:r w:rsidRPr="00143092">
        <w:rPr>
          <w:rFonts w:eastAsia="Times New Roman"/>
          <w:bdr w:val="none" w:sz="0" w:space="0" w:color="auto"/>
          <w:lang w:val="en-GB" w:eastAsia="en-GB"/>
        </w:rPr>
        <w:br/>
        <w:t>    and their spears into pruning hooks;</w:t>
      </w:r>
      <w:r w:rsidRPr="00143092">
        <w:rPr>
          <w:rFonts w:eastAsia="Times New Roman"/>
          <w:bdr w:val="none" w:sz="0" w:space="0" w:color="auto"/>
          <w:lang w:val="en-GB" w:eastAsia="en-GB"/>
        </w:rPr>
        <w:br/>
        <w:t>nation shall not lift up sword against nation,</w:t>
      </w:r>
      <w:r w:rsidRPr="00143092">
        <w:rPr>
          <w:rFonts w:eastAsia="Times New Roman"/>
          <w:bdr w:val="none" w:sz="0" w:space="0" w:color="auto"/>
          <w:lang w:val="en-GB" w:eastAsia="en-GB"/>
        </w:rPr>
        <w:br/>
        <w:t>    neither shall they learn war any more.</w:t>
      </w:r>
    </w:p>
    <w:p w14:paraId="1B5B7333" w14:textId="1D46CF84" w:rsidR="00111D71" w:rsidRDefault="00143092" w:rsidP="00143092">
      <w:pPr>
        <w:pStyle w:val="Body"/>
      </w:pPr>
      <w:r w:rsidRPr="00143092">
        <w:rPr>
          <w:rFonts w:ascii="Times New Roman" w:eastAsia="Times New Roman" w:hAnsi="Times New Roman" w:cs="Times New Roman"/>
          <w:color w:val="auto"/>
          <w:sz w:val="24"/>
          <w:szCs w:val="24"/>
          <w:bdr w:val="none" w:sz="0" w:space="0" w:color="auto"/>
          <w:vertAlign w:val="superscript"/>
        </w:rPr>
        <w:t>5 </w:t>
      </w:r>
      <w:r w:rsidRPr="00143092">
        <w:rPr>
          <w:rFonts w:ascii="Times New Roman" w:eastAsia="Times New Roman" w:hAnsi="Times New Roman" w:cs="Times New Roman"/>
          <w:color w:val="auto"/>
          <w:sz w:val="24"/>
          <w:szCs w:val="24"/>
          <w:bdr w:val="none" w:sz="0" w:space="0" w:color="auto"/>
        </w:rPr>
        <w:t>O house of Jacob,</w:t>
      </w:r>
      <w:r w:rsidRPr="00143092">
        <w:rPr>
          <w:rFonts w:ascii="Times New Roman" w:eastAsia="Times New Roman" w:hAnsi="Times New Roman" w:cs="Times New Roman"/>
          <w:color w:val="auto"/>
          <w:sz w:val="24"/>
          <w:szCs w:val="24"/>
          <w:bdr w:val="none" w:sz="0" w:space="0" w:color="auto"/>
        </w:rPr>
        <w:br/>
        <w:t>    come, let us walk</w:t>
      </w:r>
      <w:r w:rsidRPr="00143092">
        <w:rPr>
          <w:rFonts w:ascii="Times New Roman" w:eastAsia="Times New Roman" w:hAnsi="Times New Roman" w:cs="Times New Roman"/>
          <w:color w:val="auto"/>
          <w:sz w:val="24"/>
          <w:szCs w:val="24"/>
          <w:bdr w:val="none" w:sz="0" w:space="0" w:color="auto"/>
        </w:rPr>
        <w:br/>
        <w:t xml:space="preserve">    in the light of the </w:t>
      </w:r>
      <w:r w:rsidRPr="00143092">
        <w:rPr>
          <w:rFonts w:ascii="Times New Roman" w:eastAsia="Times New Roman" w:hAnsi="Times New Roman" w:cs="Times New Roman"/>
          <w:smallCaps/>
          <w:color w:val="auto"/>
          <w:sz w:val="24"/>
          <w:szCs w:val="24"/>
          <w:bdr w:val="none" w:sz="0" w:space="0" w:color="auto"/>
        </w:rPr>
        <w:t>Lord</w:t>
      </w:r>
      <w:r w:rsidRPr="00143092">
        <w:rPr>
          <w:rFonts w:ascii="Times New Roman" w:eastAsia="Times New Roman" w:hAnsi="Times New Roman" w:cs="Times New Roman"/>
          <w:color w:val="auto"/>
          <w:sz w:val="24"/>
          <w:szCs w:val="24"/>
          <w:bdr w:val="none" w:sz="0" w:space="0" w:color="auto"/>
        </w:rPr>
        <w:t>!</w:t>
      </w:r>
    </w:p>
    <w:p w14:paraId="1E5F2F31" w14:textId="77777777" w:rsidR="00111D71" w:rsidRDefault="006A46B0">
      <w:pPr>
        <w:pStyle w:val="Body"/>
        <w:rPr>
          <w:lang w:val="en-US"/>
        </w:rPr>
      </w:pPr>
      <w:r>
        <w:rPr>
          <w:lang w:val="en-US"/>
        </w:rPr>
        <w:t xml:space="preserve">Then I saw a new heaven and a new earth; for the first heaven and the first earth had passed away, and the sea was no more. And I saw the holy city, the new Jerusalem, coming down out of heaven from God, prepared as a bride adorned for her husband. And I heard a loud voice from the throne </w:t>
      </w:r>
      <w:proofErr w:type="gramStart"/>
      <w:r>
        <w:rPr>
          <w:lang w:val="en-US"/>
        </w:rPr>
        <w:t>saying,</w:t>
      </w:r>
      <w:r>
        <w:t>‘</w:t>
      </w:r>
      <w:proofErr w:type="gramEnd"/>
      <w:r>
        <w:rPr>
          <w:lang w:val="en-US"/>
        </w:rPr>
        <w:t xml:space="preserve">See, the home of God is among mortals. He will dwell with them; they will be his peoples, and God himself will be with them; he will wipe every tear from their eyes. Death will be no </w:t>
      </w:r>
      <w:r>
        <w:rPr>
          <w:lang w:val="en-US"/>
        </w:rPr>
        <w:t>more; mourning and crying and pain will be no more, for the first things have passed away.</w:t>
      </w:r>
      <w:r>
        <w:t>’</w:t>
      </w:r>
      <w:r>
        <w:rPr>
          <w:lang w:val="en-US"/>
        </w:rPr>
        <w:t xml:space="preserve">And the one who was seated on the throne said, </w:t>
      </w:r>
      <w:r>
        <w:t>‘</w:t>
      </w:r>
      <w:r>
        <w:rPr>
          <w:lang w:val="en-US"/>
        </w:rPr>
        <w:t>See, I am making all things new.</w:t>
      </w:r>
      <w:r>
        <w:t xml:space="preserve">’ </w:t>
      </w:r>
      <w:proofErr w:type="gramStart"/>
      <w:r>
        <w:rPr>
          <w:lang w:val="en-US"/>
        </w:rPr>
        <w:t>Also</w:t>
      </w:r>
      <w:proofErr w:type="gramEnd"/>
      <w:r>
        <w:rPr>
          <w:lang w:val="en-US"/>
        </w:rPr>
        <w:t xml:space="preserve"> he said, </w:t>
      </w:r>
      <w:r>
        <w:t>‘</w:t>
      </w:r>
      <w:r>
        <w:rPr>
          <w:lang w:val="en-US"/>
        </w:rPr>
        <w:t>Write this, for these words are trustworthy and true.</w:t>
      </w:r>
      <w:r>
        <w:t xml:space="preserve">’ </w:t>
      </w:r>
      <w:r>
        <w:rPr>
          <w:lang w:val="en-US"/>
        </w:rPr>
        <w:t xml:space="preserve">Then he said to me, </w:t>
      </w:r>
      <w:r>
        <w:t>‘</w:t>
      </w:r>
      <w:r>
        <w:rPr>
          <w:lang w:val="en-US"/>
        </w:rPr>
        <w:t>It is done! I am the Alpha and the Omega, the beginning and the end. To the thirsty I will give water as a gift from the spring of the water of life. Those who conquer will inherit these things, and I will be their God and they will be my children. NRSV</w:t>
      </w:r>
    </w:p>
    <w:p w14:paraId="07C2A363" w14:textId="77777777" w:rsidR="005C7E89" w:rsidRDefault="005C7E89">
      <w:pPr>
        <w:pStyle w:val="Body"/>
      </w:pPr>
    </w:p>
    <w:p w14:paraId="32ED6F35" w14:textId="77777777" w:rsidR="00450795" w:rsidRDefault="00450795">
      <w:pPr>
        <w:pStyle w:val="Body"/>
      </w:pPr>
    </w:p>
    <w:p w14:paraId="44A21F1A" w14:textId="77777777" w:rsidR="00111D71" w:rsidRDefault="00111D71">
      <w:pPr>
        <w:pStyle w:val="Body"/>
      </w:pPr>
    </w:p>
    <w:sectPr w:rsidR="00111D71" w:rsidSect="00C629D8">
      <w:footerReference w:type="default" r:id="rId7"/>
      <w:pgSz w:w="16838" w:h="11906" w:orient="landscape"/>
      <w:pgMar w:top="1134" w:right="1134" w:bottom="1134" w:left="1134" w:header="709" w:footer="850" w:gutter="0"/>
      <w:cols w:num="2"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AC6EF5" w14:textId="77777777" w:rsidR="0063235A" w:rsidRDefault="0063235A">
      <w:r>
        <w:separator/>
      </w:r>
    </w:p>
  </w:endnote>
  <w:endnote w:type="continuationSeparator" w:id="0">
    <w:p w14:paraId="47DD5213" w14:textId="77777777" w:rsidR="0063235A" w:rsidRDefault="0063235A">
      <w:r>
        <w:continuationSeparator/>
      </w:r>
    </w:p>
  </w:endnote>
  <w:endnote w:type="continuationNotice" w:id="1">
    <w:p w14:paraId="42E64A39" w14:textId="77777777" w:rsidR="0063235A" w:rsidRDefault="006323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935929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EBDB94" w14:textId="4B020FAA" w:rsidR="004516C5" w:rsidRDefault="004516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73F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E04275D" w14:textId="77777777" w:rsidR="004516C5" w:rsidRDefault="004516C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D023EA" w14:textId="77777777" w:rsidR="0063235A" w:rsidRDefault="0063235A">
      <w:r>
        <w:separator/>
      </w:r>
    </w:p>
  </w:footnote>
  <w:footnote w:type="continuationSeparator" w:id="0">
    <w:p w14:paraId="0A11CB4A" w14:textId="77777777" w:rsidR="0063235A" w:rsidRDefault="0063235A">
      <w:r>
        <w:continuationSeparator/>
      </w:r>
    </w:p>
  </w:footnote>
  <w:footnote w:type="continuationNotice" w:id="1">
    <w:p w14:paraId="78285BE5" w14:textId="77777777" w:rsidR="0063235A" w:rsidRDefault="0063235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476398"/>
    <w:multiLevelType w:val="hybridMultilevel"/>
    <w:tmpl w:val="B106B3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MTA0MjA3NbQwtDBR0lEKTi0uzszPAykwrAUAQ0U7FSwAAAA="/>
    <w:docVar w:name="dgnword-docGUID" w:val="{6EDB2A73-C0F0-4474-A0C9-482C290A8D99}"/>
    <w:docVar w:name="dgnword-eventsink" w:val="316132128"/>
  </w:docVars>
  <w:rsids>
    <w:rsidRoot w:val="00111D71"/>
    <w:rsid w:val="000A272C"/>
    <w:rsid w:val="000D73F7"/>
    <w:rsid w:val="00111D71"/>
    <w:rsid w:val="00143092"/>
    <w:rsid w:val="0015271E"/>
    <w:rsid w:val="002C1DB7"/>
    <w:rsid w:val="003D2B2F"/>
    <w:rsid w:val="00450795"/>
    <w:rsid w:val="004516C5"/>
    <w:rsid w:val="004C0026"/>
    <w:rsid w:val="004F25BA"/>
    <w:rsid w:val="00555618"/>
    <w:rsid w:val="005C7E89"/>
    <w:rsid w:val="0063235A"/>
    <w:rsid w:val="00696104"/>
    <w:rsid w:val="006A46B0"/>
    <w:rsid w:val="00740683"/>
    <w:rsid w:val="008E1BE4"/>
    <w:rsid w:val="008E2803"/>
    <w:rsid w:val="009A0384"/>
    <w:rsid w:val="009E4F52"/>
    <w:rsid w:val="00A62142"/>
    <w:rsid w:val="00AE756C"/>
    <w:rsid w:val="00B23C8A"/>
    <w:rsid w:val="00B94F5E"/>
    <w:rsid w:val="00C629D8"/>
    <w:rsid w:val="00D011EC"/>
    <w:rsid w:val="00D37091"/>
    <w:rsid w:val="00D67B1D"/>
    <w:rsid w:val="00E36208"/>
    <w:rsid w:val="00E45FBF"/>
    <w:rsid w:val="00E84F80"/>
    <w:rsid w:val="00FC1119"/>
    <w:rsid w:val="00FD7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523596"/>
  <w15:docId w15:val="{C61A2077-0F54-4650-B930-BFF2188F1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4309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E69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Body">
    <w:name w:val="Body"/>
    <w:rPr>
      <w:rFonts w:ascii="Helvetica" w:hAnsi="Helvetica" w:cs="Arial Unicode MS"/>
      <w:color w:val="000000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sid w:val="00143092"/>
    <w:rPr>
      <w:rFonts w:asciiTheme="majorHAnsi" w:eastAsiaTheme="majorEastAsia" w:hAnsiTheme="majorHAnsi" w:cstheme="majorBidi"/>
      <w:color w:val="1F4E69" w:themeColor="accent1" w:themeShade="7F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4C002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002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4C002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0026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610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104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24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62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73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272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07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503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4428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0221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29545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26161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74787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70952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6197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41948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653</Words>
  <Characters>7542</Characters>
  <Application>Microsoft Office Word</Application>
  <DocSecurity>0</DocSecurity>
  <Lines>342</Lines>
  <Paragraphs>2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hrine Bruce</dc:creator>
  <cp:lastModifiedBy>R.Young</cp:lastModifiedBy>
  <cp:revision>3</cp:revision>
  <cp:lastPrinted>2018-10-25T14:48:00Z</cp:lastPrinted>
  <dcterms:created xsi:type="dcterms:W3CDTF">2018-11-22T09:56:00Z</dcterms:created>
  <dcterms:modified xsi:type="dcterms:W3CDTF">2018-12-03T19:49:00Z</dcterms:modified>
</cp:coreProperties>
</file>